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20C170" w14:textId="77777777" w:rsidR="00915E9D" w:rsidRPr="00AD0424" w:rsidRDefault="00915E9D" w:rsidP="006C1135">
      <w:pPr>
        <w:spacing w:before="120" w:after="120" w:line="560" w:lineRule="exact"/>
        <w:jc w:val="center"/>
        <w:rPr>
          <w:sz w:val="40"/>
          <w:szCs w:val="40"/>
        </w:rPr>
      </w:pPr>
      <w:bookmarkStart w:id="0" w:name="_GoBack"/>
      <w:bookmarkEnd w:id="0"/>
      <w:r w:rsidRPr="00AD0424">
        <w:rPr>
          <w:sz w:val="40"/>
          <w:szCs w:val="40"/>
        </w:rPr>
        <w:t>THÔNG BÁO TUYỂN DỤNG</w:t>
      </w:r>
    </w:p>
    <w:p w14:paraId="75A9A3CD" w14:textId="545EFA30" w:rsidR="00915E9D" w:rsidRPr="006C1135" w:rsidRDefault="00915E9D" w:rsidP="00915E9D">
      <w:pPr>
        <w:rPr>
          <w:sz w:val="24"/>
        </w:rPr>
      </w:pPr>
      <w:r w:rsidRPr="006C1135">
        <w:rPr>
          <w:sz w:val="24"/>
        </w:rPr>
        <w:t xml:space="preserve">Công ty Cổ phần TAPIOTEK – thành viên của Tập đoàn BAMBOO CAPITAL - là một trong các nhà sản xuất tinh bột biến tính hàng đầu Việt Nam đang có kế hoạch tuyển dụng các </w:t>
      </w:r>
      <w:r w:rsidR="00366BB1">
        <w:rPr>
          <w:sz w:val="24"/>
        </w:rPr>
        <w:t>nhân viên</w:t>
      </w:r>
      <w:r w:rsidRPr="006C1135">
        <w:rPr>
          <w:sz w:val="24"/>
        </w:rPr>
        <w:t xml:space="preserve"> mới tốt nghiệp để tham gia chương trình đào tạo phát triển nguồn cán bộ quản lý kế cận, đáp ứng nhu cầu phát triển sản xuất kinh doanh bền vững cho tương lai.</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7"/>
        <w:gridCol w:w="2183"/>
        <w:gridCol w:w="1800"/>
        <w:gridCol w:w="5377"/>
      </w:tblGrid>
      <w:tr w:rsidR="00915E9D" w:rsidRPr="006C1135" w14:paraId="451EB59A" w14:textId="77777777" w:rsidTr="00AC0765">
        <w:tc>
          <w:tcPr>
            <w:tcW w:w="697" w:type="dxa"/>
            <w:shd w:val="clear" w:color="auto" w:fill="auto"/>
          </w:tcPr>
          <w:p w14:paraId="07FDDF92" w14:textId="77777777" w:rsidR="00915E9D" w:rsidRPr="006C1135" w:rsidRDefault="00915E9D" w:rsidP="006C1135">
            <w:pPr>
              <w:spacing w:after="0" w:line="320" w:lineRule="exact"/>
              <w:jc w:val="center"/>
              <w:rPr>
                <w:b/>
                <w:sz w:val="24"/>
              </w:rPr>
            </w:pPr>
            <w:r w:rsidRPr="006C1135">
              <w:rPr>
                <w:b/>
                <w:sz w:val="24"/>
              </w:rPr>
              <w:t>STT</w:t>
            </w:r>
          </w:p>
        </w:tc>
        <w:tc>
          <w:tcPr>
            <w:tcW w:w="2183" w:type="dxa"/>
            <w:shd w:val="clear" w:color="auto" w:fill="auto"/>
          </w:tcPr>
          <w:p w14:paraId="31768D53" w14:textId="77777777" w:rsidR="00915E9D" w:rsidRPr="006C1135" w:rsidRDefault="00915E9D" w:rsidP="006C1135">
            <w:pPr>
              <w:spacing w:after="0" w:line="320" w:lineRule="exact"/>
              <w:rPr>
                <w:b/>
                <w:sz w:val="24"/>
              </w:rPr>
            </w:pPr>
            <w:r w:rsidRPr="006C1135">
              <w:rPr>
                <w:b/>
                <w:sz w:val="24"/>
              </w:rPr>
              <w:t>VỊ TRÍ</w:t>
            </w:r>
          </w:p>
        </w:tc>
        <w:tc>
          <w:tcPr>
            <w:tcW w:w="1800" w:type="dxa"/>
            <w:shd w:val="clear" w:color="auto" w:fill="auto"/>
          </w:tcPr>
          <w:p w14:paraId="2C188637" w14:textId="77777777" w:rsidR="00915E9D" w:rsidRPr="006C1135" w:rsidRDefault="00915E9D" w:rsidP="006C1135">
            <w:pPr>
              <w:spacing w:after="0" w:line="320" w:lineRule="exact"/>
              <w:jc w:val="center"/>
              <w:rPr>
                <w:b/>
                <w:sz w:val="24"/>
              </w:rPr>
            </w:pPr>
            <w:r w:rsidRPr="006C1135">
              <w:rPr>
                <w:b/>
                <w:sz w:val="24"/>
              </w:rPr>
              <w:t>SỐ LƯỢNG</w:t>
            </w:r>
          </w:p>
        </w:tc>
        <w:tc>
          <w:tcPr>
            <w:tcW w:w="5377" w:type="dxa"/>
            <w:shd w:val="clear" w:color="auto" w:fill="auto"/>
          </w:tcPr>
          <w:p w14:paraId="43E1B662" w14:textId="77777777" w:rsidR="00915E9D" w:rsidRPr="006C1135" w:rsidRDefault="00915E9D" w:rsidP="006C1135">
            <w:pPr>
              <w:spacing w:after="0" w:line="320" w:lineRule="exact"/>
              <w:rPr>
                <w:b/>
                <w:sz w:val="24"/>
              </w:rPr>
            </w:pPr>
            <w:r w:rsidRPr="006C1135">
              <w:rPr>
                <w:b/>
                <w:sz w:val="24"/>
              </w:rPr>
              <w:t>MÔ TẢ CÔNG VIỆC</w:t>
            </w:r>
          </w:p>
        </w:tc>
      </w:tr>
      <w:tr w:rsidR="00915E9D" w:rsidRPr="0051235A" w14:paraId="0A6224B5" w14:textId="77777777" w:rsidTr="00AC0765">
        <w:tc>
          <w:tcPr>
            <w:tcW w:w="697" w:type="dxa"/>
            <w:shd w:val="clear" w:color="auto" w:fill="auto"/>
          </w:tcPr>
          <w:p w14:paraId="4629B348" w14:textId="77777777" w:rsidR="00915E9D" w:rsidRPr="006C1135" w:rsidRDefault="00915E9D" w:rsidP="006C1135">
            <w:pPr>
              <w:spacing w:after="0" w:line="260" w:lineRule="exact"/>
              <w:jc w:val="center"/>
              <w:rPr>
                <w:sz w:val="24"/>
              </w:rPr>
            </w:pPr>
            <w:r w:rsidRPr="006C1135">
              <w:rPr>
                <w:sz w:val="24"/>
              </w:rPr>
              <w:t>1</w:t>
            </w:r>
          </w:p>
        </w:tc>
        <w:tc>
          <w:tcPr>
            <w:tcW w:w="2183" w:type="dxa"/>
            <w:shd w:val="clear" w:color="auto" w:fill="auto"/>
          </w:tcPr>
          <w:p w14:paraId="48CF9EEE" w14:textId="77777777" w:rsidR="00915E9D" w:rsidRPr="006C1135" w:rsidRDefault="00915E9D" w:rsidP="006C1135">
            <w:pPr>
              <w:spacing w:after="0" w:line="260" w:lineRule="exact"/>
              <w:rPr>
                <w:sz w:val="24"/>
              </w:rPr>
            </w:pPr>
            <w:r w:rsidRPr="006C1135">
              <w:rPr>
                <w:sz w:val="24"/>
              </w:rPr>
              <w:t>QA</w:t>
            </w:r>
          </w:p>
          <w:p w14:paraId="6010FF21" w14:textId="77777777" w:rsidR="00915E9D" w:rsidRPr="006C1135" w:rsidRDefault="00915E9D" w:rsidP="006C1135">
            <w:pPr>
              <w:spacing w:after="0" w:line="260" w:lineRule="exact"/>
              <w:rPr>
                <w:sz w:val="24"/>
              </w:rPr>
            </w:pPr>
            <w:r w:rsidRPr="006C1135">
              <w:rPr>
                <w:sz w:val="24"/>
              </w:rPr>
              <w:t>Hóa Chế</w:t>
            </w:r>
          </w:p>
          <w:p w14:paraId="071879B2" w14:textId="77777777" w:rsidR="00915E9D" w:rsidRPr="006C1135" w:rsidRDefault="00915E9D" w:rsidP="006C1135">
            <w:pPr>
              <w:spacing w:after="0" w:line="260" w:lineRule="exact"/>
              <w:rPr>
                <w:sz w:val="24"/>
              </w:rPr>
            </w:pPr>
            <w:r w:rsidRPr="006C1135">
              <w:rPr>
                <w:sz w:val="24"/>
              </w:rPr>
              <w:t>R&amp;D</w:t>
            </w:r>
          </w:p>
        </w:tc>
        <w:tc>
          <w:tcPr>
            <w:tcW w:w="1800" w:type="dxa"/>
            <w:shd w:val="clear" w:color="auto" w:fill="auto"/>
          </w:tcPr>
          <w:p w14:paraId="510159EF" w14:textId="27ADEA15" w:rsidR="00915E9D" w:rsidRPr="00053622" w:rsidRDefault="00915E9D" w:rsidP="006C1135">
            <w:pPr>
              <w:spacing w:after="0" w:line="260" w:lineRule="exact"/>
              <w:ind w:left="235" w:hanging="235"/>
              <w:jc w:val="center"/>
              <w:rPr>
                <w:sz w:val="24"/>
                <w:lang w:val="vi-VN"/>
              </w:rPr>
            </w:pPr>
            <w:r w:rsidRPr="006C1135">
              <w:rPr>
                <w:sz w:val="24"/>
              </w:rPr>
              <w:t>0</w:t>
            </w:r>
            <w:r w:rsidR="00053622">
              <w:rPr>
                <w:sz w:val="24"/>
                <w:lang w:val="vi-VN"/>
              </w:rPr>
              <w:t>5</w:t>
            </w:r>
          </w:p>
        </w:tc>
        <w:tc>
          <w:tcPr>
            <w:tcW w:w="5377" w:type="dxa"/>
            <w:shd w:val="clear" w:color="auto" w:fill="auto"/>
          </w:tcPr>
          <w:p w14:paraId="3BE40F79" w14:textId="1184589B" w:rsidR="00915E9D" w:rsidRPr="00053622" w:rsidRDefault="00AD0424" w:rsidP="006C1135">
            <w:pPr>
              <w:spacing w:after="0" w:line="260" w:lineRule="exact"/>
              <w:ind w:left="235" w:hanging="235"/>
              <w:rPr>
                <w:sz w:val="24"/>
                <w:lang w:val="vi-VN"/>
              </w:rPr>
            </w:pPr>
            <w:r>
              <w:rPr>
                <w:sz w:val="24"/>
              </w:rPr>
              <w:t>-</w:t>
            </w:r>
            <w:r w:rsidR="00915E9D" w:rsidRPr="00053622">
              <w:rPr>
                <w:sz w:val="24"/>
                <w:lang w:val="vi-VN"/>
              </w:rPr>
              <w:t>Kiểm soát chất lượng.</w:t>
            </w:r>
          </w:p>
          <w:p w14:paraId="37327325" w14:textId="1D47E6E9" w:rsidR="00915E9D" w:rsidRPr="00053622" w:rsidRDefault="00AD0424" w:rsidP="006C1135">
            <w:pPr>
              <w:spacing w:after="0" w:line="260" w:lineRule="exact"/>
              <w:ind w:left="235" w:hanging="235"/>
              <w:rPr>
                <w:sz w:val="24"/>
                <w:lang w:val="vi-VN"/>
              </w:rPr>
            </w:pPr>
            <w:r>
              <w:rPr>
                <w:sz w:val="24"/>
              </w:rPr>
              <w:t>-</w:t>
            </w:r>
            <w:r w:rsidR="00915E9D" w:rsidRPr="00053622">
              <w:rPr>
                <w:sz w:val="24"/>
                <w:lang w:val="vi-VN"/>
              </w:rPr>
              <w:t>Vận hành quy trình phản ứng biến tính.</w:t>
            </w:r>
          </w:p>
          <w:p w14:paraId="25781248" w14:textId="6A723FC0" w:rsidR="00915E9D" w:rsidRPr="00053622" w:rsidRDefault="00AD0424" w:rsidP="006C1135">
            <w:pPr>
              <w:spacing w:after="0" w:line="260" w:lineRule="exact"/>
              <w:ind w:left="235" w:hanging="235"/>
              <w:rPr>
                <w:sz w:val="24"/>
                <w:lang w:val="vi-VN"/>
              </w:rPr>
            </w:pPr>
            <w:r>
              <w:rPr>
                <w:sz w:val="24"/>
              </w:rPr>
              <w:t>-</w:t>
            </w:r>
            <w:r w:rsidR="00915E9D" w:rsidRPr="00053622">
              <w:rPr>
                <w:sz w:val="24"/>
                <w:lang w:val="vi-VN"/>
              </w:rPr>
              <w:t>Hỗ trợ công tác phát triển sản phẩm mới.</w:t>
            </w:r>
          </w:p>
        </w:tc>
      </w:tr>
      <w:tr w:rsidR="00915E9D" w:rsidRPr="0051235A" w14:paraId="513A6DAB" w14:textId="77777777" w:rsidTr="00AC0765">
        <w:tc>
          <w:tcPr>
            <w:tcW w:w="697" w:type="dxa"/>
            <w:shd w:val="clear" w:color="auto" w:fill="auto"/>
          </w:tcPr>
          <w:p w14:paraId="7226F158" w14:textId="77777777" w:rsidR="00915E9D" w:rsidRPr="006C1135" w:rsidRDefault="00915E9D" w:rsidP="006C1135">
            <w:pPr>
              <w:spacing w:after="0" w:line="260" w:lineRule="exact"/>
              <w:jc w:val="center"/>
              <w:rPr>
                <w:sz w:val="24"/>
              </w:rPr>
            </w:pPr>
            <w:r w:rsidRPr="006C1135">
              <w:rPr>
                <w:sz w:val="24"/>
              </w:rPr>
              <w:t>2</w:t>
            </w:r>
          </w:p>
        </w:tc>
        <w:tc>
          <w:tcPr>
            <w:tcW w:w="2183" w:type="dxa"/>
            <w:shd w:val="clear" w:color="auto" w:fill="auto"/>
          </w:tcPr>
          <w:p w14:paraId="5B05A2A5" w14:textId="77777777" w:rsidR="00915E9D" w:rsidRPr="006C1135" w:rsidRDefault="00915E9D" w:rsidP="006C1135">
            <w:pPr>
              <w:spacing w:after="0" w:line="260" w:lineRule="exact"/>
              <w:rPr>
                <w:sz w:val="24"/>
              </w:rPr>
            </w:pPr>
            <w:r w:rsidRPr="006C1135">
              <w:rPr>
                <w:sz w:val="24"/>
              </w:rPr>
              <w:t>Kỹ Thuật Cơ Điện</w:t>
            </w:r>
          </w:p>
        </w:tc>
        <w:tc>
          <w:tcPr>
            <w:tcW w:w="1800" w:type="dxa"/>
            <w:shd w:val="clear" w:color="auto" w:fill="auto"/>
          </w:tcPr>
          <w:p w14:paraId="023D8084" w14:textId="74567B90" w:rsidR="00915E9D" w:rsidRPr="00954F5C" w:rsidRDefault="00915E9D" w:rsidP="006C1135">
            <w:pPr>
              <w:spacing w:after="0" w:line="260" w:lineRule="exact"/>
              <w:jc w:val="center"/>
              <w:rPr>
                <w:sz w:val="24"/>
                <w:lang w:val="vi-VN"/>
              </w:rPr>
            </w:pPr>
            <w:r w:rsidRPr="006C1135">
              <w:rPr>
                <w:sz w:val="24"/>
              </w:rPr>
              <w:t>0</w:t>
            </w:r>
            <w:r w:rsidR="00954F5C">
              <w:rPr>
                <w:sz w:val="24"/>
                <w:lang w:val="vi-VN"/>
              </w:rPr>
              <w:t>5</w:t>
            </w:r>
          </w:p>
        </w:tc>
        <w:tc>
          <w:tcPr>
            <w:tcW w:w="5377" w:type="dxa"/>
            <w:shd w:val="clear" w:color="auto" w:fill="auto"/>
          </w:tcPr>
          <w:p w14:paraId="0C780300" w14:textId="3C04910D" w:rsidR="00915E9D" w:rsidRPr="0051235A" w:rsidRDefault="00AD0424" w:rsidP="006C1135">
            <w:pPr>
              <w:spacing w:after="0" w:line="260" w:lineRule="exact"/>
              <w:rPr>
                <w:sz w:val="24"/>
                <w:lang w:val="vi-VN"/>
              </w:rPr>
            </w:pPr>
            <w:r>
              <w:rPr>
                <w:sz w:val="24"/>
              </w:rPr>
              <w:t>-</w:t>
            </w:r>
            <w:r w:rsidR="00915E9D" w:rsidRPr="0051235A">
              <w:rPr>
                <w:sz w:val="24"/>
                <w:lang w:val="vi-VN"/>
              </w:rPr>
              <w:t>Bảo trì hệ thống cơ – điện của nhà máy.</w:t>
            </w:r>
          </w:p>
          <w:p w14:paraId="73830A30" w14:textId="163D7392" w:rsidR="00915E9D" w:rsidRPr="0051235A" w:rsidRDefault="00AD0424" w:rsidP="006C1135">
            <w:pPr>
              <w:spacing w:after="0" w:line="260" w:lineRule="exact"/>
              <w:rPr>
                <w:sz w:val="24"/>
                <w:lang w:val="vi-VN"/>
              </w:rPr>
            </w:pPr>
            <w:r>
              <w:rPr>
                <w:sz w:val="24"/>
              </w:rPr>
              <w:t>-</w:t>
            </w:r>
            <w:r w:rsidR="00915E9D" w:rsidRPr="0051235A">
              <w:rPr>
                <w:sz w:val="24"/>
                <w:lang w:val="vi-VN"/>
              </w:rPr>
              <w:t>Tự động hóa các quy trình sản xuất.</w:t>
            </w:r>
          </w:p>
          <w:p w14:paraId="052AD598" w14:textId="4E876554" w:rsidR="00915E9D" w:rsidRPr="0051235A" w:rsidRDefault="00AD0424" w:rsidP="006C1135">
            <w:pPr>
              <w:spacing w:after="0" w:line="260" w:lineRule="exact"/>
              <w:rPr>
                <w:sz w:val="24"/>
                <w:lang w:val="vi-VN"/>
              </w:rPr>
            </w:pPr>
            <w:r>
              <w:rPr>
                <w:sz w:val="24"/>
              </w:rPr>
              <w:t>-</w:t>
            </w:r>
            <w:r w:rsidR="00915E9D" w:rsidRPr="0051235A">
              <w:rPr>
                <w:sz w:val="24"/>
                <w:lang w:val="vi-VN"/>
              </w:rPr>
              <w:t>Tham gia triển khai các dự án đầu tư mới về máy móc thiết bị, tự động hóa và hạ tầng.</w:t>
            </w:r>
          </w:p>
          <w:p w14:paraId="5750C8F6" w14:textId="3B4737AF" w:rsidR="00915E9D" w:rsidRPr="0051235A" w:rsidRDefault="00AD0424" w:rsidP="006C1135">
            <w:pPr>
              <w:spacing w:after="0" w:line="260" w:lineRule="exact"/>
              <w:rPr>
                <w:sz w:val="24"/>
                <w:lang w:val="vi-VN"/>
              </w:rPr>
            </w:pPr>
            <w:r>
              <w:rPr>
                <w:sz w:val="24"/>
              </w:rPr>
              <w:t>-</w:t>
            </w:r>
            <w:r w:rsidR="00915E9D" w:rsidRPr="0051235A">
              <w:rPr>
                <w:sz w:val="24"/>
                <w:lang w:val="vi-VN"/>
              </w:rPr>
              <w:t>Triển khai các hệ thống TPM, Kaizen, JIT trong hoạt động sản xuất.</w:t>
            </w:r>
          </w:p>
        </w:tc>
      </w:tr>
      <w:tr w:rsidR="00AD0424" w:rsidRPr="0051235A" w14:paraId="4319C67D" w14:textId="77777777" w:rsidTr="00AC0765">
        <w:tc>
          <w:tcPr>
            <w:tcW w:w="697" w:type="dxa"/>
            <w:shd w:val="clear" w:color="auto" w:fill="auto"/>
          </w:tcPr>
          <w:p w14:paraId="0105A5DB" w14:textId="4EE073AA" w:rsidR="00AD0424" w:rsidRPr="006C1135" w:rsidRDefault="00AD0424" w:rsidP="006C1135">
            <w:pPr>
              <w:spacing w:after="0" w:line="260" w:lineRule="exact"/>
              <w:jc w:val="center"/>
              <w:rPr>
                <w:sz w:val="24"/>
              </w:rPr>
            </w:pPr>
            <w:r>
              <w:rPr>
                <w:sz w:val="24"/>
              </w:rPr>
              <w:t>3</w:t>
            </w:r>
          </w:p>
        </w:tc>
        <w:tc>
          <w:tcPr>
            <w:tcW w:w="2183" w:type="dxa"/>
            <w:shd w:val="clear" w:color="auto" w:fill="auto"/>
          </w:tcPr>
          <w:p w14:paraId="50B87343" w14:textId="521EFF76" w:rsidR="00AD0424" w:rsidRPr="006C1135" w:rsidRDefault="00AD0424" w:rsidP="006C1135">
            <w:pPr>
              <w:spacing w:after="0" w:line="260" w:lineRule="exact"/>
              <w:rPr>
                <w:sz w:val="24"/>
              </w:rPr>
            </w:pPr>
            <w:r>
              <w:rPr>
                <w:sz w:val="24"/>
              </w:rPr>
              <w:t>Nhân viên Kinh Doanh</w:t>
            </w:r>
          </w:p>
        </w:tc>
        <w:tc>
          <w:tcPr>
            <w:tcW w:w="1800" w:type="dxa"/>
            <w:shd w:val="clear" w:color="auto" w:fill="auto"/>
          </w:tcPr>
          <w:p w14:paraId="4F2AADBA" w14:textId="3BDABBF1" w:rsidR="00AD0424" w:rsidRPr="006C1135" w:rsidRDefault="00AD0424" w:rsidP="006C1135">
            <w:pPr>
              <w:spacing w:after="0" w:line="260" w:lineRule="exact"/>
              <w:jc w:val="center"/>
              <w:rPr>
                <w:sz w:val="24"/>
              </w:rPr>
            </w:pPr>
            <w:r>
              <w:rPr>
                <w:sz w:val="24"/>
              </w:rPr>
              <w:t>02</w:t>
            </w:r>
          </w:p>
        </w:tc>
        <w:tc>
          <w:tcPr>
            <w:tcW w:w="5377" w:type="dxa"/>
            <w:shd w:val="clear" w:color="auto" w:fill="auto"/>
          </w:tcPr>
          <w:p w14:paraId="1A5F4969" w14:textId="36300B31" w:rsidR="00AD0424" w:rsidRDefault="00AD0424" w:rsidP="006C1135">
            <w:pPr>
              <w:spacing w:after="0" w:line="260" w:lineRule="exact"/>
              <w:rPr>
                <w:rFonts w:eastAsia="Times New Roman"/>
                <w:sz w:val="24"/>
              </w:rPr>
            </w:pPr>
            <w:r>
              <w:rPr>
                <w:rFonts w:eastAsia="Times New Roman"/>
                <w:sz w:val="24"/>
              </w:rPr>
              <w:t>-</w:t>
            </w:r>
            <w:r w:rsidRPr="009248EF">
              <w:rPr>
                <w:rFonts w:eastAsia="Times New Roman"/>
                <w:sz w:val="24"/>
              </w:rPr>
              <w:t>Tìm kiếm nguồn khách hàng</w:t>
            </w:r>
            <w:r>
              <w:rPr>
                <w:rFonts w:eastAsia="Times New Roman"/>
                <w:sz w:val="24"/>
              </w:rPr>
              <w:t xml:space="preserve"> trong nước và</w:t>
            </w:r>
            <w:r w:rsidRPr="009248EF">
              <w:rPr>
                <w:rFonts w:eastAsia="Times New Roman"/>
                <w:sz w:val="24"/>
              </w:rPr>
              <w:t xml:space="preserve"> nước ngoài</w:t>
            </w:r>
            <w:r>
              <w:rPr>
                <w:rFonts w:eastAsia="Times New Roman"/>
                <w:sz w:val="24"/>
              </w:rPr>
              <w:t>,</w:t>
            </w:r>
            <w:r w:rsidRPr="009248EF">
              <w:rPr>
                <w:rFonts w:eastAsia="Times New Roman"/>
                <w:sz w:val="24"/>
              </w:rPr>
              <w:t xml:space="preserve"> mở rộng thị trường về kinh doanh</w:t>
            </w:r>
            <w:r>
              <w:rPr>
                <w:rFonts w:eastAsia="Times New Roman"/>
                <w:sz w:val="24"/>
              </w:rPr>
              <w:t>.</w:t>
            </w:r>
          </w:p>
          <w:p w14:paraId="238DAF77" w14:textId="6C2A2FBD" w:rsidR="00AD0424" w:rsidRDefault="00AD0424" w:rsidP="006C1135">
            <w:pPr>
              <w:spacing w:after="0" w:line="260" w:lineRule="exact"/>
              <w:rPr>
                <w:rFonts w:eastAsia="Times New Roman"/>
                <w:kern w:val="0"/>
                <w:sz w:val="24"/>
                <w:lang w:eastAsia="en-US"/>
              </w:rPr>
            </w:pPr>
            <w:r>
              <w:rPr>
                <w:rFonts w:eastAsia="Times New Roman"/>
                <w:kern w:val="0"/>
                <w:sz w:val="24"/>
                <w:lang w:eastAsia="en-US"/>
              </w:rPr>
              <w:t>-Q</w:t>
            </w:r>
            <w:r w:rsidRPr="00AD0424">
              <w:rPr>
                <w:rFonts w:eastAsia="Times New Roman"/>
                <w:kern w:val="0"/>
                <w:sz w:val="24"/>
                <w:lang w:eastAsia="en-US"/>
              </w:rPr>
              <w:t>uản lý tất cả các hồ sơ của khách hàng bao gồm: Báo giá, hợp đồng, biên bản bàn giao, thông tin liên lạc của khách hàng;</w:t>
            </w:r>
          </w:p>
          <w:p w14:paraId="76D057F5" w14:textId="297656CE" w:rsidR="00AD0424" w:rsidRDefault="00AD0424" w:rsidP="006C1135">
            <w:pPr>
              <w:spacing w:after="0" w:line="260" w:lineRule="exact"/>
              <w:rPr>
                <w:rFonts w:eastAsia="Times New Roman"/>
                <w:kern w:val="0"/>
                <w:sz w:val="24"/>
                <w:lang w:eastAsia="en-US"/>
              </w:rPr>
            </w:pPr>
            <w:r>
              <w:rPr>
                <w:rFonts w:eastAsia="Times New Roman"/>
                <w:kern w:val="0"/>
                <w:sz w:val="24"/>
                <w:lang w:eastAsia="en-US"/>
              </w:rPr>
              <w:t>-</w:t>
            </w:r>
            <w:r w:rsidRPr="00AD0424">
              <w:rPr>
                <w:rFonts w:eastAsia="Times New Roman"/>
                <w:kern w:val="0"/>
                <w:sz w:val="24"/>
                <w:lang w:eastAsia="en-US"/>
              </w:rPr>
              <w:t>Lập báo cáo và nộp cho cấp trên về hoạt động kinh doanh đã được triển khai.( Khách hàng, thị trường , doanh số</w:t>
            </w:r>
            <w:r>
              <w:rPr>
                <w:rFonts w:eastAsia="Times New Roman"/>
                <w:kern w:val="0"/>
                <w:sz w:val="24"/>
                <w:lang w:eastAsia="en-US"/>
              </w:rPr>
              <w:t>.</w:t>
            </w:r>
          </w:p>
          <w:p w14:paraId="3014E46C" w14:textId="660D9B41" w:rsidR="00AD0424" w:rsidRDefault="00AD0424" w:rsidP="006C1135">
            <w:pPr>
              <w:spacing w:after="0" w:line="260" w:lineRule="exact"/>
              <w:rPr>
                <w:sz w:val="24"/>
                <w:lang w:val="vi-VN"/>
              </w:rPr>
            </w:pPr>
            <w:r>
              <w:rPr>
                <w:rFonts w:eastAsia="Times New Roman"/>
                <w:kern w:val="0"/>
                <w:sz w:val="24"/>
                <w:lang w:eastAsia="en-US"/>
              </w:rPr>
              <w:t>-</w:t>
            </w:r>
            <w:r w:rsidRPr="00AD0424">
              <w:rPr>
                <w:rFonts w:eastAsia="Times New Roman"/>
                <w:kern w:val="0"/>
                <w:sz w:val="24"/>
                <w:lang w:eastAsia="en-US"/>
              </w:rPr>
              <w:t>Chịu trách nhiệm về target doanh số do phòng đề ra. Kết hợp kế toán theo dõi và chịu trách nhiệm công nợ khách hàng</w:t>
            </w:r>
            <w:r>
              <w:rPr>
                <w:rFonts w:eastAsia="Times New Roman"/>
                <w:kern w:val="0"/>
                <w:sz w:val="24"/>
                <w:lang w:eastAsia="en-US"/>
              </w:rPr>
              <w:t>.</w:t>
            </w:r>
          </w:p>
          <w:p w14:paraId="33579C73" w14:textId="2DC9C199" w:rsidR="00AD0424" w:rsidRPr="0051235A" w:rsidRDefault="00AD0424" w:rsidP="006C1135">
            <w:pPr>
              <w:spacing w:after="0" w:line="260" w:lineRule="exact"/>
              <w:rPr>
                <w:sz w:val="24"/>
                <w:lang w:val="vi-VN"/>
              </w:rPr>
            </w:pPr>
          </w:p>
        </w:tc>
      </w:tr>
    </w:tbl>
    <w:p w14:paraId="498E0CF7" w14:textId="77777777" w:rsidR="00915E9D" w:rsidRPr="0051235A" w:rsidRDefault="00915E9D" w:rsidP="0016787F">
      <w:pPr>
        <w:spacing w:before="120" w:after="0" w:line="320" w:lineRule="exact"/>
        <w:rPr>
          <w:b/>
          <w:sz w:val="24"/>
          <w:lang w:val="vi-VN"/>
        </w:rPr>
      </w:pPr>
      <w:r w:rsidRPr="0051235A">
        <w:rPr>
          <w:b/>
          <w:sz w:val="24"/>
          <w:lang w:val="vi-VN"/>
        </w:rPr>
        <w:t>CƠ HỘI PHÁT TRIỂN NGHỀ NGHIỆP</w:t>
      </w:r>
    </w:p>
    <w:p w14:paraId="69944362" w14:textId="60793198" w:rsidR="00915E9D" w:rsidRPr="0051235A" w:rsidRDefault="00053622" w:rsidP="00915E9D">
      <w:pPr>
        <w:spacing w:after="0" w:line="320" w:lineRule="exact"/>
        <w:rPr>
          <w:sz w:val="24"/>
          <w:lang w:val="vi-VN"/>
        </w:rPr>
      </w:pPr>
      <w:r>
        <w:rPr>
          <w:sz w:val="24"/>
          <w:lang w:val="vi-VN"/>
        </w:rPr>
        <w:t xml:space="preserve">Lương net </w:t>
      </w:r>
      <w:r w:rsidR="0051235A">
        <w:rPr>
          <w:sz w:val="24"/>
          <w:lang w:val="vi-VN"/>
        </w:rPr>
        <w:t>9</w:t>
      </w:r>
      <w:r>
        <w:rPr>
          <w:sz w:val="24"/>
          <w:lang w:val="vi-VN"/>
        </w:rPr>
        <w:t>-1</w:t>
      </w:r>
      <w:r w:rsidR="00AD0424">
        <w:rPr>
          <w:sz w:val="24"/>
        </w:rPr>
        <w:t>4</w:t>
      </w:r>
      <w:r>
        <w:rPr>
          <w:sz w:val="24"/>
          <w:lang w:val="vi-VN"/>
        </w:rPr>
        <w:t xml:space="preserve"> triệu/ tháng</w:t>
      </w:r>
      <w:r w:rsidRPr="0051235A">
        <w:rPr>
          <w:sz w:val="24"/>
          <w:lang w:val="vi-VN"/>
        </w:rPr>
        <w:t xml:space="preserve"> </w:t>
      </w:r>
      <w:r w:rsidR="00915E9D" w:rsidRPr="0051235A">
        <w:rPr>
          <w:sz w:val="24"/>
          <w:lang w:val="vi-VN"/>
        </w:rPr>
        <w:t xml:space="preserve">tương </w:t>
      </w:r>
      <w:r>
        <w:rPr>
          <w:sz w:val="24"/>
          <w:lang w:val="vi-VN"/>
        </w:rPr>
        <w:t xml:space="preserve">ứng </w:t>
      </w:r>
      <w:r w:rsidR="00915E9D" w:rsidRPr="0051235A">
        <w:rPr>
          <w:sz w:val="24"/>
          <w:lang w:val="vi-VN"/>
        </w:rPr>
        <w:t xml:space="preserve">với năng lực </w:t>
      </w:r>
      <w:r>
        <w:rPr>
          <w:sz w:val="24"/>
          <w:lang w:val="vi-VN"/>
        </w:rPr>
        <w:t xml:space="preserve">làm việc, </w:t>
      </w:r>
      <w:r w:rsidR="0051235A">
        <w:rPr>
          <w:sz w:val="24"/>
          <w:lang w:val="vi-VN"/>
        </w:rPr>
        <w:t xml:space="preserve">chế độ bảo hiểm đầy đủ, </w:t>
      </w:r>
      <w:r>
        <w:rPr>
          <w:sz w:val="24"/>
          <w:lang w:val="vi-VN"/>
        </w:rPr>
        <w:t>c</w:t>
      </w:r>
      <w:r w:rsidR="00915E9D" w:rsidRPr="0051235A">
        <w:rPr>
          <w:sz w:val="24"/>
          <w:lang w:val="vi-VN"/>
        </w:rPr>
        <w:t xml:space="preserve">ó </w:t>
      </w:r>
      <w:r w:rsidR="00EC1C47" w:rsidRPr="0051235A">
        <w:rPr>
          <w:sz w:val="24"/>
          <w:lang w:val="vi-VN"/>
        </w:rPr>
        <w:t xml:space="preserve">chỗ </w:t>
      </w:r>
      <w:r w:rsidR="00915E9D" w:rsidRPr="0051235A">
        <w:rPr>
          <w:sz w:val="24"/>
          <w:lang w:val="vi-VN"/>
        </w:rPr>
        <w:t>nội trú.</w:t>
      </w:r>
    </w:p>
    <w:p w14:paraId="77E9F6C4" w14:textId="77777777" w:rsidR="00915E9D" w:rsidRPr="006C1135" w:rsidRDefault="00915E9D" w:rsidP="00915E9D">
      <w:pPr>
        <w:spacing w:after="0" w:line="320" w:lineRule="exact"/>
        <w:rPr>
          <w:sz w:val="24"/>
        </w:rPr>
      </w:pPr>
      <w:r w:rsidRPr="006C1135">
        <w:rPr>
          <w:sz w:val="24"/>
        </w:rPr>
        <w:t>Cơ hội phát triển chuyên môn, thường xuyên làm việc với đối tác lớn trong và ngoài nước.</w:t>
      </w:r>
    </w:p>
    <w:p w14:paraId="65ACBA2E" w14:textId="2470764D" w:rsidR="00915E9D" w:rsidRDefault="00915E9D" w:rsidP="00915E9D">
      <w:pPr>
        <w:spacing w:after="0" w:line="320" w:lineRule="exact"/>
        <w:rPr>
          <w:sz w:val="24"/>
        </w:rPr>
      </w:pPr>
      <w:r w:rsidRPr="006C1135">
        <w:rPr>
          <w:sz w:val="24"/>
        </w:rPr>
        <w:t>Cơ hội phát triển thành trưởng bộ phận phòng ban trong 3-5 năm đối với các cá nhân xuất sắc.</w:t>
      </w:r>
    </w:p>
    <w:p w14:paraId="097738E6" w14:textId="60411B95" w:rsidR="00AD0424" w:rsidRPr="006C1135" w:rsidRDefault="00AD0424" w:rsidP="00915E9D">
      <w:pPr>
        <w:spacing w:after="0" w:line="320" w:lineRule="exact"/>
        <w:rPr>
          <w:sz w:val="24"/>
        </w:rPr>
      </w:pPr>
      <w:r>
        <w:rPr>
          <w:sz w:val="24"/>
        </w:rPr>
        <w:t>Riêng Nhân viên Kinh Doanh thì làm việc tại TP.HCM.</w:t>
      </w:r>
    </w:p>
    <w:p w14:paraId="2E6F7604" w14:textId="77777777" w:rsidR="00915E9D" w:rsidRPr="006C1135" w:rsidRDefault="00915E9D" w:rsidP="0016787F">
      <w:pPr>
        <w:spacing w:before="120" w:after="0" w:line="320" w:lineRule="exact"/>
        <w:rPr>
          <w:b/>
          <w:sz w:val="24"/>
        </w:rPr>
      </w:pPr>
      <w:r w:rsidRPr="006C1135">
        <w:rPr>
          <w:b/>
          <w:sz w:val="24"/>
        </w:rPr>
        <w:t>CÁC YÊU CẦU CƠ BẢN</w:t>
      </w:r>
    </w:p>
    <w:p w14:paraId="6C514A87" w14:textId="6A84F3D7" w:rsidR="00AD0424" w:rsidRPr="006C1135" w:rsidRDefault="00915E9D" w:rsidP="00F033AB">
      <w:pPr>
        <w:spacing w:after="0" w:line="320" w:lineRule="exact"/>
        <w:rPr>
          <w:sz w:val="24"/>
        </w:rPr>
      </w:pPr>
      <w:r w:rsidRPr="006C1135">
        <w:rPr>
          <w:sz w:val="24"/>
        </w:rPr>
        <w:t>Tốt nghiệp Đại học/Cao đẳng</w:t>
      </w:r>
      <w:r w:rsidR="006C1135" w:rsidRPr="006C1135">
        <w:rPr>
          <w:rFonts w:hint="eastAsia"/>
          <w:sz w:val="24"/>
        </w:rPr>
        <w:t>/</w:t>
      </w:r>
      <w:r w:rsidR="006C1135" w:rsidRPr="006C1135">
        <w:rPr>
          <w:sz w:val="24"/>
        </w:rPr>
        <w:t xml:space="preserve"> Trung cấp</w:t>
      </w:r>
      <w:r w:rsidRPr="006C1135">
        <w:rPr>
          <w:sz w:val="24"/>
        </w:rPr>
        <w:t xml:space="preserve"> các ngành học liên quan </w:t>
      </w:r>
    </w:p>
    <w:p w14:paraId="356CB5EA" w14:textId="520E1175" w:rsidR="00915E9D" w:rsidRPr="006C1135" w:rsidRDefault="00915E9D" w:rsidP="00915E9D">
      <w:pPr>
        <w:spacing w:after="0" w:line="320" w:lineRule="exact"/>
        <w:rPr>
          <w:b/>
          <w:sz w:val="24"/>
        </w:rPr>
      </w:pPr>
      <w:r w:rsidRPr="006C1135">
        <w:rPr>
          <w:sz w:val="24"/>
        </w:rPr>
        <w:t>Có sức khỏe tốt, tuổi từ 23-2</w:t>
      </w:r>
      <w:r w:rsidR="00366BB1">
        <w:rPr>
          <w:sz w:val="24"/>
        </w:rPr>
        <w:t>5</w:t>
      </w:r>
      <w:r w:rsidRPr="006C1135">
        <w:rPr>
          <w:sz w:val="24"/>
        </w:rPr>
        <w:t>, có khả năng tư duy tốt và kết quả học tập tốt.</w:t>
      </w:r>
    </w:p>
    <w:p w14:paraId="268B9BBD" w14:textId="77777777" w:rsidR="00915E9D" w:rsidRPr="006C1135" w:rsidRDefault="00915E9D" w:rsidP="00915E9D">
      <w:pPr>
        <w:spacing w:after="0" w:line="320" w:lineRule="exact"/>
        <w:rPr>
          <w:sz w:val="24"/>
        </w:rPr>
      </w:pPr>
      <w:r w:rsidRPr="006C1135">
        <w:rPr>
          <w:sz w:val="24"/>
        </w:rPr>
        <w:t>Biết sử dụng thành thạo máy vi tính. Ưu tiên biết ngoại ngữ (Anh/ Hoa).</w:t>
      </w:r>
    </w:p>
    <w:p w14:paraId="54E2714F" w14:textId="77777777" w:rsidR="00915E9D" w:rsidRPr="006C1135" w:rsidRDefault="00915E9D" w:rsidP="0016787F">
      <w:pPr>
        <w:spacing w:before="120" w:after="0" w:line="320" w:lineRule="exact"/>
        <w:rPr>
          <w:b/>
          <w:sz w:val="24"/>
        </w:rPr>
      </w:pPr>
      <w:r w:rsidRPr="006C1135">
        <w:rPr>
          <w:b/>
          <w:sz w:val="24"/>
        </w:rPr>
        <w:t>THÔNG TIN DỰ TUYỂN</w:t>
      </w:r>
    </w:p>
    <w:p w14:paraId="3658FC39" w14:textId="0A8F8020" w:rsidR="002038F7" w:rsidRPr="006C1135" w:rsidRDefault="00915E9D" w:rsidP="00F033AB">
      <w:pPr>
        <w:spacing w:after="0" w:line="320" w:lineRule="exact"/>
        <w:rPr>
          <w:sz w:val="24"/>
        </w:rPr>
      </w:pPr>
      <w:r w:rsidRPr="006C1135">
        <w:rPr>
          <w:sz w:val="24"/>
        </w:rPr>
        <w:t>Hồ sơ ứng tuyển bao gồm: Đơn xin việc; Sơ yếu lý lịch (có dán ảnh), Giấy khám sức khỏe trong vòng 6 tháng; Bản sao Hộ Khẩu, Bản sao CMND/ Thẻ căn cước; Bản sao bảng điểm và các văn bằng, chứng chỉ (có công chứng), 02 tấm ảnh 3x4.</w:t>
      </w:r>
      <w:r w:rsidR="00F033AB">
        <w:rPr>
          <w:sz w:val="24"/>
        </w:rPr>
        <w:t xml:space="preserve"> </w:t>
      </w:r>
      <w:r w:rsidR="00F033AB" w:rsidRPr="00F033AB">
        <w:rPr>
          <w:i/>
          <w:sz w:val="24"/>
        </w:rPr>
        <w:t>G</w:t>
      </w:r>
      <w:r w:rsidRPr="006C1135">
        <w:rPr>
          <w:i/>
          <w:sz w:val="24"/>
        </w:rPr>
        <w:t xml:space="preserve">ửi qua email: </w:t>
      </w:r>
      <w:hyperlink r:id="rId9" w:history="1">
        <w:r w:rsidR="006C1135" w:rsidRPr="00FA0EB3">
          <w:rPr>
            <w:rStyle w:val="Hyperlink"/>
            <w:sz w:val="24"/>
          </w:rPr>
          <w:t>van.nt@tapiotek.com</w:t>
        </w:r>
      </w:hyperlink>
      <w:r w:rsidRPr="006C1135">
        <w:rPr>
          <w:i/>
          <w:sz w:val="24"/>
        </w:rPr>
        <w:t xml:space="preserve">. Sđt liên hệ: </w:t>
      </w:r>
      <w:r w:rsidR="006C1135" w:rsidRPr="005326C8">
        <w:rPr>
          <w:i/>
          <w:sz w:val="25"/>
          <w:szCs w:val="25"/>
        </w:rPr>
        <w:t>0919204200</w:t>
      </w:r>
      <w:r w:rsidR="006C1135">
        <w:rPr>
          <w:rFonts w:hint="eastAsia"/>
          <w:i/>
          <w:sz w:val="25"/>
          <w:szCs w:val="25"/>
        </w:rPr>
        <w:t xml:space="preserve"> </w:t>
      </w:r>
      <w:r w:rsidR="006C1135">
        <w:rPr>
          <w:i/>
          <w:sz w:val="25"/>
          <w:szCs w:val="25"/>
        </w:rPr>
        <w:t>(Ms Vân)</w:t>
      </w:r>
      <w:r w:rsidRPr="006C1135">
        <w:rPr>
          <w:i/>
          <w:sz w:val="24"/>
        </w:rPr>
        <w:t>.</w:t>
      </w:r>
    </w:p>
    <w:sectPr w:rsidR="002038F7" w:rsidRPr="006C1135" w:rsidSect="002769B8">
      <w:headerReference w:type="default" r:id="rId10"/>
      <w:footerReference w:type="default" r:id="rId11"/>
      <w:pgSz w:w="11906" w:h="16838" w:code="9"/>
      <w:pgMar w:top="864" w:right="720" w:bottom="864" w:left="1008" w:header="864" w:footer="43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22825B" w14:textId="77777777" w:rsidR="00860491" w:rsidRDefault="00860491">
      <w:pPr>
        <w:spacing w:after="0" w:line="240" w:lineRule="auto"/>
      </w:pPr>
      <w:r>
        <w:separator/>
      </w:r>
    </w:p>
  </w:endnote>
  <w:endnote w:type="continuationSeparator" w:id="0">
    <w:p w14:paraId="57064A33" w14:textId="77777777" w:rsidR="00860491" w:rsidRDefault="008604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Angsana New">
    <w:panose1 w:val="02020603050405020304"/>
    <w:charset w:val="DE"/>
    <w:family w:val="roman"/>
    <w:pitch w:val="variable"/>
    <w:sig w:usb0="81000003" w:usb1="00000000" w:usb2="00000000" w:usb3="00000000" w:csb0="0001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E2042D" w14:textId="7395E88F" w:rsidR="00175F92" w:rsidRPr="001F2DF1" w:rsidRDefault="000D2D4C" w:rsidP="00F73901">
    <w:pPr>
      <w:pStyle w:val="Footer"/>
      <w:spacing w:after="0" w:line="320" w:lineRule="exact"/>
      <w:rPr>
        <w:b/>
      </w:rPr>
    </w:pPr>
    <w:r w:rsidRPr="00022892">
      <w:rPr>
        <w:b/>
        <w:noProof/>
        <w:sz w:val="16"/>
        <w:szCs w:val="16"/>
      </w:rPr>
      <w:drawing>
        <wp:anchor distT="0" distB="0" distL="114300" distR="114300" simplePos="0" relativeHeight="251677696" behindDoc="0" locked="0" layoutInCell="1" allowOverlap="1" wp14:anchorId="19B523D0" wp14:editId="7986B974">
          <wp:simplePos x="0" y="0"/>
          <wp:positionH relativeFrom="margin">
            <wp:posOffset>5080</wp:posOffset>
          </wp:positionH>
          <wp:positionV relativeFrom="margin">
            <wp:posOffset>9069705</wp:posOffset>
          </wp:positionV>
          <wp:extent cx="511175" cy="528320"/>
          <wp:effectExtent l="0" t="0" r="3175" b="508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pk.tapiotek.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11175" cy="528320"/>
                  </a:xfrm>
                  <a:prstGeom prst="rect">
                    <a:avLst/>
                  </a:prstGeom>
                </pic:spPr>
              </pic:pic>
            </a:graphicData>
          </a:graphic>
          <wp14:sizeRelH relativeFrom="margin">
            <wp14:pctWidth>0</wp14:pctWidth>
          </wp14:sizeRelH>
          <wp14:sizeRelV relativeFrom="margin">
            <wp14:pctHeight>0</wp14:pctHeight>
          </wp14:sizeRelV>
        </wp:anchor>
      </w:drawing>
    </w:r>
    <w:r w:rsidR="00CF55DB">
      <w:rPr>
        <w:noProof/>
      </w:rPr>
      <mc:AlternateContent>
        <mc:Choice Requires="wps">
          <w:drawing>
            <wp:anchor distT="4294967294" distB="4294967294" distL="114300" distR="114300" simplePos="0" relativeHeight="251659264" behindDoc="0" locked="0" layoutInCell="1" allowOverlap="1" wp14:anchorId="66AC6561" wp14:editId="357D3DBB">
              <wp:simplePos x="0" y="0"/>
              <wp:positionH relativeFrom="column">
                <wp:posOffset>0</wp:posOffset>
              </wp:positionH>
              <wp:positionV relativeFrom="paragraph">
                <wp:posOffset>-1</wp:posOffset>
              </wp:positionV>
              <wp:extent cx="6417945"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17945" cy="0"/>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0F84EC97" id="Straight Connector 1" o:spid="_x0000_s1026" style="position:absolute;z-index:2516592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page" from="0,0" to="505.3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" strokecolor="windowText">
              <o:lock v:ext="edit" shapetype="f"/>
            </v:line>
          </w:pict>
        </mc:Fallback>
      </mc:AlternateContent>
    </w:r>
    <w:r w:rsidR="00A76925">
      <w:rPr>
        <w:b/>
        <w:lang w:val="vi-VN"/>
      </w:rPr>
      <w:t>CÔNG TY CỔ PHẦN TAPIOTEK</w:t>
    </w:r>
  </w:p>
  <w:p w14:paraId="7CC725E2" w14:textId="1E1AA0ED" w:rsidR="00175F92" w:rsidRPr="001F2DF1" w:rsidRDefault="00A76925" w:rsidP="00F73901">
    <w:pPr>
      <w:pStyle w:val="Footer"/>
      <w:spacing w:after="0" w:line="300" w:lineRule="exact"/>
    </w:pPr>
    <w:r>
      <w:rPr>
        <w:lang w:val="vi-VN"/>
      </w:rPr>
      <w:t>Tổ 7, Khu phố 4, Thị trấn Châu Thành, huyện Châu Thành, tỉnh Tây Ninh</w:t>
    </w:r>
  </w:p>
  <w:p w14:paraId="4E9A1A87" w14:textId="605EA4D7" w:rsidR="00175F92" w:rsidRDefault="00A76925" w:rsidP="00F73901">
    <w:pPr>
      <w:pStyle w:val="Footer"/>
      <w:spacing w:after="0" w:line="300" w:lineRule="exact"/>
    </w:pPr>
    <w:r w:rsidRPr="00A76925">
      <w:t>Tel: (+84)276 2472 993; Email: contact@tapiotek.com; Website: www.tapiotek.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C635FA" w14:textId="77777777" w:rsidR="00860491" w:rsidRDefault="00860491">
      <w:pPr>
        <w:spacing w:after="0" w:line="240" w:lineRule="auto"/>
      </w:pPr>
      <w:r>
        <w:separator/>
      </w:r>
    </w:p>
  </w:footnote>
  <w:footnote w:type="continuationSeparator" w:id="0">
    <w:p w14:paraId="3DF95C1A" w14:textId="77777777" w:rsidR="00860491" w:rsidRDefault="008604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243F2D" w14:textId="2B943BBA" w:rsidR="009E61F1" w:rsidRDefault="006C1135">
    <w:pPr>
      <w:pStyle w:val="Header"/>
      <w:pBdr>
        <w:bottom w:val="none" w:sz="0" w:space="0" w:color="auto"/>
      </w:pBdr>
    </w:pPr>
    <w:r w:rsidRPr="00022892">
      <w:rPr>
        <w:b/>
        <w:noProof/>
        <w:sz w:val="16"/>
        <w:szCs w:val="16"/>
      </w:rPr>
      <w:drawing>
        <wp:anchor distT="0" distB="0" distL="114300" distR="114300" simplePos="0" relativeHeight="251664384" behindDoc="0" locked="0" layoutInCell="1" allowOverlap="1" wp14:anchorId="527500AB" wp14:editId="434EEACF">
          <wp:simplePos x="0" y="0"/>
          <wp:positionH relativeFrom="margin">
            <wp:posOffset>56515</wp:posOffset>
          </wp:positionH>
          <wp:positionV relativeFrom="margin">
            <wp:posOffset>-544195</wp:posOffset>
          </wp:positionV>
          <wp:extent cx="772160" cy="494030"/>
          <wp:effectExtent l="0" t="0" r="8890" b="127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SO22000-2018.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2160" cy="494030"/>
                  </a:xfrm>
                  <a:prstGeom prst="rect">
                    <a:avLst/>
                  </a:prstGeom>
                </pic:spPr>
              </pic:pic>
            </a:graphicData>
          </a:graphic>
          <wp14:sizeRelH relativeFrom="margin">
            <wp14:pctWidth>0</wp14:pctWidth>
          </wp14:sizeRelH>
          <wp14:sizeRelV relativeFrom="margin">
            <wp14:pctHeight>0</wp14:pctHeight>
          </wp14:sizeRelV>
        </wp:anchor>
      </w:drawing>
    </w:r>
    <w:r w:rsidRPr="00022892">
      <w:rPr>
        <w:b/>
        <w:noProof/>
        <w:sz w:val="16"/>
        <w:szCs w:val="16"/>
      </w:rPr>
      <w:drawing>
        <wp:anchor distT="0" distB="0" distL="114300" distR="114300" simplePos="0" relativeHeight="251662336" behindDoc="0" locked="0" layoutInCell="1" allowOverlap="1" wp14:anchorId="5D698EAB" wp14:editId="60081642">
          <wp:simplePos x="0" y="0"/>
          <wp:positionH relativeFrom="margin">
            <wp:align>center</wp:align>
          </wp:positionH>
          <wp:positionV relativeFrom="margin">
            <wp:posOffset>-567690</wp:posOffset>
          </wp:positionV>
          <wp:extent cx="511175" cy="528320"/>
          <wp:effectExtent l="0" t="0" r="3175" b="508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pk.tapiotek.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511175" cy="528320"/>
                  </a:xfrm>
                  <a:prstGeom prst="rect">
                    <a:avLst/>
                  </a:prstGeom>
                </pic:spPr>
              </pic:pic>
            </a:graphicData>
          </a:graphic>
          <wp14:sizeRelH relativeFrom="margin">
            <wp14:pctWidth>0</wp14:pctWidth>
          </wp14:sizeRelH>
          <wp14:sizeRelV relativeFrom="margin">
            <wp14:pctHeight>0</wp14:pctHeight>
          </wp14:sizeRelV>
        </wp:anchor>
      </w:drawing>
    </w:r>
    <w:r w:rsidR="006F3627" w:rsidRPr="00022892">
      <w:rPr>
        <w:b/>
        <w:noProof/>
        <w:sz w:val="16"/>
        <w:szCs w:val="16"/>
      </w:rPr>
      <w:drawing>
        <wp:anchor distT="0" distB="0" distL="114300" distR="114300" simplePos="0" relativeHeight="251670528" behindDoc="0" locked="0" layoutInCell="1" allowOverlap="1" wp14:anchorId="64937F83" wp14:editId="76A1FC37">
          <wp:simplePos x="0" y="0"/>
          <wp:positionH relativeFrom="margin">
            <wp:posOffset>5989320</wp:posOffset>
          </wp:positionH>
          <wp:positionV relativeFrom="margin">
            <wp:posOffset>-512445</wp:posOffset>
          </wp:positionV>
          <wp:extent cx="477520" cy="47752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pk.logo.halal.jpg"/>
                  <pic:cNvPicPr/>
                </pic:nvPicPr>
                <pic:blipFill>
                  <a:blip r:embed="rId3" cstate="print">
                    <a:extLst>
                      <a:ext uri="{28A0092B-C50C-407E-A947-70E740481C1C}">
                        <a14:useLocalDpi xmlns:a14="http://schemas.microsoft.com/office/drawing/2010/main" val="0"/>
                      </a:ext>
                    </a:extLst>
                  </a:blip>
                  <a:stretch>
                    <a:fillRect/>
                  </a:stretch>
                </pic:blipFill>
                <pic:spPr>
                  <a:xfrm>
                    <a:off x="0" y="0"/>
                    <a:ext cx="477520" cy="477520"/>
                  </a:xfrm>
                  <a:prstGeom prst="rect">
                    <a:avLst/>
                  </a:prstGeom>
                </pic:spPr>
              </pic:pic>
            </a:graphicData>
          </a:graphic>
          <wp14:sizeRelH relativeFrom="margin">
            <wp14:pctWidth>0</wp14:pctWidth>
          </wp14:sizeRelH>
          <wp14:sizeRelV relativeFrom="margin">
            <wp14:pctHeight>0</wp14:pctHeight>
          </wp14:sizeRelV>
        </wp:anchor>
      </w:drawing>
    </w:r>
    <w:r w:rsidR="006F3627">
      <w:rPr>
        <w:b/>
        <w:noProof/>
        <w:sz w:val="16"/>
        <w:szCs w:val="16"/>
      </w:rPr>
      <w:drawing>
        <wp:anchor distT="0" distB="0" distL="114300" distR="114300" simplePos="0" relativeHeight="251671552" behindDoc="0" locked="0" layoutInCell="1" allowOverlap="1" wp14:anchorId="354147A4" wp14:editId="64B78F8E">
          <wp:simplePos x="0" y="0"/>
          <wp:positionH relativeFrom="margin">
            <wp:posOffset>1249680</wp:posOffset>
          </wp:positionH>
          <wp:positionV relativeFrom="margin">
            <wp:posOffset>-481965</wp:posOffset>
          </wp:positionV>
          <wp:extent cx="810895" cy="433070"/>
          <wp:effectExtent l="0" t="0" r="8255" b="508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VQA.logo.jpg"/>
                  <pic:cNvPicPr/>
                </pic:nvPicPr>
                <pic:blipFill>
                  <a:blip r:embed="rId4">
                    <a:extLst>
                      <a:ext uri="{28A0092B-C50C-407E-A947-70E740481C1C}">
                        <a14:useLocalDpi xmlns:a14="http://schemas.microsoft.com/office/drawing/2010/main" val="0"/>
                      </a:ext>
                    </a:extLst>
                  </a:blip>
                  <a:stretch>
                    <a:fillRect/>
                  </a:stretch>
                </pic:blipFill>
                <pic:spPr>
                  <a:xfrm>
                    <a:off x="0" y="0"/>
                    <a:ext cx="810895" cy="433070"/>
                  </a:xfrm>
                  <a:prstGeom prst="rect">
                    <a:avLst/>
                  </a:prstGeom>
                </pic:spPr>
              </pic:pic>
            </a:graphicData>
          </a:graphic>
          <wp14:sizeRelH relativeFrom="margin">
            <wp14:pctWidth>0</wp14:pctWidth>
          </wp14:sizeRelH>
          <wp14:sizeRelV relativeFrom="margin">
            <wp14:pctHeight>0</wp14:pctHeight>
          </wp14:sizeRelV>
        </wp:anchor>
      </w:drawing>
    </w:r>
    <w:r w:rsidR="003A7129" w:rsidRPr="00022892">
      <w:rPr>
        <w:b/>
        <w:noProof/>
        <w:sz w:val="16"/>
        <w:szCs w:val="16"/>
      </w:rPr>
      <w:drawing>
        <wp:anchor distT="0" distB="0" distL="114300" distR="114300" simplePos="0" relativeHeight="251668480" behindDoc="0" locked="0" layoutInCell="1" allowOverlap="1" wp14:anchorId="795A90E4" wp14:editId="63801306">
          <wp:simplePos x="0" y="0"/>
          <wp:positionH relativeFrom="margin">
            <wp:posOffset>4729480</wp:posOffset>
          </wp:positionH>
          <wp:positionV relativeFrom="margin">
            <wp:posOffset>-558165</wp:posOffset>
          </wp:positionV>
          <wp:extent cx="415925" cy="518795"/>
          <wp:effectExtent l="0" t="0" r="317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pk.logo.haccp-gmp.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415925" cy="518795"/>
                  </a:xfrm>
                  <a:prstGeom prst="rect">
                    <a:avLst/>
                  </a:prstGeom>
                </pic:spPr>
              </pic:pic>
            </a:graphicData>
          </a:graphic>
          <wp14:sizeRelH relativeFrom="margin">
            <wp14:pctWidth>0</wp14:pctWidth>
          </wp14:sizeRelH>
          <wp14:sizeRelV relativeFrom="margin">
            <wp14:pctHeight>0</wp14:pctHeight>
          </wp14:sizeRelV>
        </wp:anchor>
      </w:drawing>
    </w:r>
    <w:r w:rsidR="005E5D05">
      <w:rPr>
        <w:noProof/>
      </w:rPr>
      <mc:AlternateContent>
        <mc:Choice Requires="wps">
          <w:drawing>
            <wp:anchor distT="4294967294" distB="4294967294" distL="114300" distR="114300" simplePos="0" relativeHeight="251673600" behindDoc="0" locked="0" layoutInCell="1" allowOverlap="1" wp14:anchorId="03671E12" wp14:editId="2E7CE5A1">
              <wp:simplePos x="0" y="0"/>
              <wp:positionH relativeFrom="margin">
                <wp:posOffset>40005</wp:posOffset>
              </wp:positionH>
              <wp:positionV relativeFrom="paragraph">
                <wp:posOffset>243840</wp:posOffset>
              </wp:positionV>
              <wp:extent cx="6417945" cy="0"/>
              <wp:effectExtent l="0" t="0" r="0" b="0"/>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17945" cy="0"/>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1A56B6BA" id="Straight Connector 23" o:spid="_x0000_s1026" style="position:absolute;z-index:251673600;visibility:visible;mso-wrap-style:square;mso-width-percent:0;mso-height-percent:0;mso-wrap-distance-left:9pt;mso-wrap-distance-top:-6e-5mm;mso-wrap-distance-right:9pt;mso-wrap-distance-bottom:-6e-5mm;mso-position-horizontal:absolute;mso-position-horizontal-relative:margin;mso-position-vertical:absolute;mso-position-vertical-relative:text;mso-width-percent:0;mso-height-percent:0;mso-width-relative:margin;mso-height-relative:page" from="3.15pt,19.2pt" to="508.5pt,1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" strokecolor="windowText">
              <o:lock v:ext="edit" shapetype="f"/>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DF2E0E"/>
    <w:multiLevelType w:val="singleLevel"/>
    <w:tmpl w:val="2CDF2E0E"/>
    <w:lvl w:ilvl="0">
      <w:numFmt w:val="bullet"/>
      <w:lvlText w:val="-"/>
      <w:lvlJc w:val="left"/>
      <w:pPr>
        <w:tabs>
          <w:tab w:val="left" w:pos="360"/>
        </w:tabs>
        <w:ind w:left="360" w:hanging="360"/>
      </w:pPr>
      <w:rPr>
        <w:rFonts w:ascii="Times New Roman" w:hAnsi="Times New Roman"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jQxMDQxMjUyNzIxszBQ0lEKTi0uzszPAykwqwUAhfP7mSwAAAA="/>
  </w:docVars>
  <w:rsids>
    <w:rsidRoot w:val="00437341"/>
    <w:rsid w:val="00001269"/>
    <w:rsid w:val="000036D2"/>
    <w:rsid w:val="0000396D"/>
    <w:rsid w:val="00006C75"/>
    <w:rsid w:val="000151D5"/>
    <w:rsid w:val="00016E27"/>
    <w:rsid w:val="00020FA1"/>
    <w:rsid w:val="00020FB8"/>
    <w:rsid w:val="00022892"/>
    <w:rsid w:val="000303D8"/>
    <w:rsid w:val="0003061C"/>
    <w:rsid w:val="00030E02"/>
    <w:rsid w:val="0003225A"/>
    <w:rsid w:val="000322C8"/>
    <w:rsid w:val="00037917"/>
    <w:rsid w:val="0004210C"/>
    <w:rsid w:val="00042154"/>
    <w:rsid w:val="00050528"/>
    <w:rsid w:val="00051060"/>
    <w:rsid w:val="00053622"/>
    <w:rsid w:val="000559CA"/>
    <w:rsid w:val="0005661D"/>
    <w:rsid w:val="00061488"/>
    <w:rsid w:val="0006285E"/>
    <w:rsid w:val="000644BC"/>
    <w:rsid w:val="000645EC"/>
    <w:rsid w:val="00067EF6"/>
    <w:rsid w:val="00070569"/>
    <w:rsid w:val="00071C59"/>
    <w:rsid w:val="00076B47"/>
    <w:rsid w:val="0008159A"/>
    <w:rsid w:val="000831C6"/>
    <w:rsid w:val="0008323C"/>
    <w:rsid w:val="00084E22"/>
    <w:rsid w:val="00087430"/>
    <w:rsid w:val="00095CF4"/>
    <w:rsid w:val="000A614C"/>
    <w:rsid w:val="000A6E2A"/>
    <w:rsid w:val="000B3432"/>
    <w:rsid w:val="000C180C"/>
    <w:rsid w:val="000C24A4"/>
    <w:rsid w:val="000C68C0"/>
    <w:rsid w:val="000C6D9E"/>
    <w:rsid w:val="000D0AFD"/>
    <w:rsid w:val="000D2D4C"/>
    <w:rsid w:val="000E1747"/>
    <w:rsid w:val="000E32E2"/>
    <w:rsid w:val="000E519F"/>
    <w:rsid w:val="000E5DCE"/>
    <w:rsid w:val="000E5EC1"/>
    <w:rsid w:val="000F169C"/>
    <w:rsid w:val="00104D12"/>
    <w:rsid w:val="00110CEB"/>
    <w:rsid w:val="00111035"/>
    <w:rsid w:val="001219F5"/>
    <w:rsid w:val="0012236F"/>
    <w:rsid w:val="001238FA"/>
    <w:rsid w:val="00124674"/>
    <w:rsid w:val="00134AAC"/>
    <w:rsid w:val="00141158"/>
    <w:rsid w:val="00142404"/>
    <w:rsid w:val="00146CD1"/>
    <w:rsid w:val="00154C33"/>
    <w:rsid w:val="001554E5"/>
    <w:rsid w:val="00160521"/>
    <w:rsid w:val="00162A67"/>
    <w:rsid w:val="00165477"/>
    <w:rsid w:val="00165C18"/>
    <w:rsid w:val="0016744A"/>
    <w:rsid w:val="0016787F"/>
    <w:rsid w:val="00170CE7"/>
    <w:rsid w:val="001718E6"/>
    <w:rsid w:val="0017411C"/>
    <w:rsid w:val="00175F92"/>
    <w:rsid w:val="001765FD"/>
    <w:rsid w:val="001772BA"/>
    <w:rsid w:val="001831C0"/>
    <w:rsid w:val="00184A7A"/>
    <w:rsid w:val="00191667"/>
    <w:rsid w:val="001922B3"/>
    <w:rsid w:val="001960CA"/>
    <w:rsid w:val="001A41C6"/>
    <w:rsid w:val="001B2AA5"/>
    <w:rsid w:val="001B388E"/>
    <w:rsid w:val="001B4794"/>
    <w:rsid w:val="001B5BBA"/>
    <w:rsid w:val="001B68A9"/>
    <w:rsid w:val="001B6B1A"/>
    <w:rsid w:val="001C00DE"/>
    <w:rsid w:val="001C0282"/>
    <w:rsid w:val="001C0383"/>
    <w:rsid w:val="001C10AE"/>
    <w:rsid w:val="001C5745"/>
    <w:rsid w:val="001C7382"/>
    <w:rsid w:val="001E2E85"/>
    <w:rsid w:val="001E444A"/>
    <w:rsid w:val="001E5C27"/>
    <w:rsid w:val="001E6399"/>
    <w:rsid w:val="001E7615"/>
    <w:rsid w:val="001F0F5D"/>
    <w:rsid w:val="001F1246"/>
    <w:rsid w:val="001F1FD9"/>
    <w:rsid w:val="001F2DF1"/>
    <w:rsid w:val="001F2ED9"/>
    <w:rsid w:val="001F5AA6"/>
    <w:rsid w:val="001F777D"/>
    <w:rsid w:val="001F7F90"/>
    <w:rsid w:val="0020285B"/>
    <w:rsid w:val="002038F7"/>
    <w:rsid w:val="00204A68"/>
    <w:rsid w:val="0020565E"/>
    <w:rsid w:val="00224F8D"/>
    <w:rsid w:val="00225B9D"/>
    <w:rsid w:val="002272FC"/>
    <w:rsid w:val="002273F2"/>
    <w:rsid w:val="002314DB"/>
    <w:rsid w:val="00240CCE"/>
    <w:rsid w:val="00246040"/>
    <w:rsid w:val="002464F9"/>
    <w:rsid w:val="002547D6"/>
    <w:rsid w:val="0025698D"/>
    <w:rsid w:val="002570F4"/>
    <w:rsid w:val="00257129"/>
    <w:rsid w:val="00260883"/>
    <w:rsid w:val="0026096E"/>
    <w:rsid w:val="00260FF4"/>
    <w:rsid w:val="00261C3C"/>
    <w:rsid w:val="0026422B"/>
    <w:rsid w:val="00265359"/>
    <w:rsid w:val="002702CC"/>
    <w:rsid w:val="00271BC0"/>
    <w:rsid w:val="0027352F"/>
    <w:rsid w:val="002765E0"/>
    <w:rsid w:val="002769B8"/>
    <w:rsid w:val="00283666"/>
    <w:rsid w:val="0028457D"/>
    <w:rsid w:val="0028553C"/>
    <w:rsid w:val="00287951"/>
    <w:rsid w:val="00287BDD"/>
    <w:rsid w:val="00291265"/>
    <w:rsid w:val="00291E26"/>
    <w:rsid w:val="002926DD"/>
    <w:rsid w:val="00297DE9"/>
    <w:rsid w:val="002A1AE5"/>
    <w:rsid w:val="002A357D"/>
    <w:rsid w:val="002A38D8"/>
    <w:rsid w:val="002A410A"/>
    <w:rsid w:val="002A45F8"/>
    <w:rsid w:val="002A4822"/>
    <w:rsid w:val="002A48BE"/>
    <w:rsid w:val="002A61A6"/>
    <w:rsid w:val="002B403E"/>
    <w:rsid w:val="002B45D9"/>
    <w:rsid w:val="002C054D"/>
    <w:rsid w:val="002C283B"/>
    <w:rsid w:val="002C5F41"/>
    <w:rsid w:val="002D2A72"/>
    <w:rsid w:val="002D325B"/>
    <w:rsid w:val="002D3DEA"/>
    <w:rsid w:val="002D7B59"/>
    <w:rsid w:val="002E0AD8"/>
    <w:rsid w:val="002E1336"/>
    <w:rsid w:val="002E48D0"/>
    <w:rsid w:val="002E7119"/>
    <w:rsid w:val="002F015C"/>
    <w:rsid w:val="002F1952"/>
    <w:rsid w:val="002F22A2"/>
    <w:rsid w:val="002F27D4"/>
    <w:rsid w:val="002F31EF"/>
    <w:rsid w:val="002F5A5F"/>
    <w:rsid w:val="003100FC"/>
    <w:rsid w:val="003127EE"/>
    <w:rsid w:val="00315464"/>
    <w:rsid w:val="0031578D"/>
    <w:rsid w:val="00317766"/>
    <w:rsid w:val="00321584"/>
    <w:rsid w:val="00321813"/>
    <w:rsid w:val="0032186F"/>
    <w:rsid w:val="00322823"/>
    <w:rsid w:val="0032416D"/>
    <w:rsid w:val="00324796"/>
    <w:rsid w:val="003250A9"/>
    <w:rsid w:val="00330564"/>
    <w:rsid w:val="00333ABA"/>
    <w:rsid w:val="00335A87"/>
    <w:rsid w:val="003366CF"/>
    <w:rsid w:val="00341321"/>
    <w:rsid w:val="003431CF"/>
    <w:rsid w:val="00345FF8"/>
    <w:rsid w:val="00346272"/>
    <w:rsid w:val="00346B80"/>
    <w:rsid w:val="00353745"/>
    <w:rsid w:val="00353D5E"/>
    <w:rsid w:val="003579F3"/>
    <w:rsid w:val="00362115"/>
    <w:rsid w:val="00363564"/>
    <w:rsid w:val="00366BB1"/>
    <w:rsid w:val="00366BEB"/>
    <w:rsid w:val="00371A04"/>
    <w:rsid w:val="00380315"/>
    <w:rsid w:val="00380779"/>
    <w:rsid w:val="0038344A"/>
    <w:rsid w:val="003843D4"/>
    <w:rsid w:val="0039029E"/>
    <w:rsid w:val="00391833"/>
    <w:rsid w:val="00392AEE"/>
    <w:rsid w:val="00393BF5"/>
    <w:rsid w:val="00397812"/>
    <w:rsid w:val="00397863"/>
    <w:rsid w:val="003A328B"/>
    <w:rsid w:val="003A68C6"/>
    <w:rsid w:val="003A6DE2"/>
    <w:rsid w:val="003A7129"/>
    <w:rsid w:val="003B07C8"/>
    <w:rsid w:val="003B0E6A"/>
    <w:rsid w:val="003B2BD8"/>
    <w:rsid w:val="003B2E6D"/>
    <w:rsid w:val="003B3CCF"/>
    <w:rsid w:val="003B46A9"/>
    <w:rsid w:val="003B4813"/>
    <w:rsid w:val="003B6D4C"/>
    <w:rsid w:val="003C01FF"/>
    <w:rsid w:val="003C3082"/>
    <w:rsid w:val="003C6411"/>
    <w:rsid w:val="003D298C"/>
    <w:rsid w:val="003E154B"/>
    <w:rsid w:val="0040237A"/>
    <w:rsid w:val="00402E62"/>
    <w:rsid w:val="00404685"/>
    <w:rsid w:val="00405237"/>
    <w:rsid w:val="004067BF"/>
    <w:rsid w:val="00411620"/>
    <w:rsid w:val="0042163C"/>
    <w:rsid w:val="00426A9E"/>
    <w:rsid w:val="004276FF"/>
    <w:rsid w:val="00427C5D"/>
    <w:rsid w:val="00430C24"/>
    <w:rsid w:val="00430DD9"/>
    <w:rsid w:val="00437341"/>
    <w:rsid w:val="00441FD0"/>
    <w:rsid w:val="00444C9A"/>
    <w:rsid w:val="00446BAB"/>
    <w:rsid w:val="0045492E"/>
    <w:rsid w:val="004550FD"/>
    <w:rsid w:val="00456B7F"/>
    <w:rsid w:val="004577D0"/>
    <w:rsid w:val="00460308"/>
    <w:rsid w:val="00461B45"/>
    <w:rsid w:val="00462DB2"/>
    <w:rsid w:val="004632B2"/>
    <w:rsid w:val="00463906"/>
    <w:rsid w:val="00465403"/>
    <w:rsid w:val="00465EBD"/>
    <w:rsid w:val="004662DE"/>
    <w:rsid w:val="004700E5"/>
    <w:rsid w:val="004710DA"/>
    <w:rsid w:val="004753AA"/>
    <w:rsid w:val="00475B33"/>
    <w:rsid w:val="004767C7"/>
    <w:rsid w:val="004770C6"/>
    <w:rsid w:val="004776EF"/>
    <w:rsid w:val="00484B90"/>
    <w:rsid w:val="00485ACE"/>
    <w:rsid w:val="0049001A"/>
    <w:rsid w:val="00490E7B"/>
    <w:rsid w:val="004A4CF7"/>
    <w:rsid w:val="004B0ECE"/>
    <w:rsid w:val="004B4D80"/>
    <w:rsid w:val="004B7000"/>
    <w:rsid w:val="004C00FC"/>
    <w:rsid w:val="004C1109"/>
    <w:rsid w:val="004D0156"/>
    <w:rsid w:val="004D37BC"/>
    <w:rsid w:val="004D514B"/>
    <w:rsid w:val="004D5BE7"/>
    <w:rsid w:val="004D5E39"/>
    <w:rsid w:val="004D76C0"/>
    <w:rsid w:val="004E0364"/>
    <w:rsid w:val="004E0654"/>
    <w:rsid w:val="004E0BC6"/>
    <w:rsid w:val="004E3F02"/>
    <w:rsid w:val="004F3404"/>
    <w:rsid w:val="004F398E"/>
    <w:rsid w:val="004F5F76"/>
    <w:rsid w:val="005026D9"/>
    <w:rsid w:val="0050368A"/>
    <w:rsid w:val="00504338"/>
    <w:rsid w:val="005078DF"/>
    <w:rsid w:val="0050796B"/>
    <w:rsid w:val="0051235A"/>
    <w:rsid w:val="00512E1E"/>
    <w:rsid w:val="0051469A"/>
    <w:rsid w:val="00516217"/>
    <w:rsid w:val="00516800"/>
    <w:rsid w:val="00520B0C"/>
    <w:rsid w:val="00522126"/>
    <w:rsid w:val="005231AA"/>
    <w:rsid w:val="005247D6"/>
    <w:rsid w:val="00525A7D"/>
    <w:rsid w:val="00525AFA"/>
    <w:rsid w:val="00527732"/>
    <w:rsid w:val="0052787A"/>
    <w:rsid w:val="005328EA"/>
    <w:rsid w:val="0053428F"/>
    <w:rsid w:val="00537CE3"/>
    <w:rsid w:val="005419FA"/>
    <w:rsid w:val="00542B7B"/>
    <w:rsid w:val="0054649E"/>
    <w:rsid w:val="0055027B"/>
    <w:rsid w:val="00550F8F"/>
    <w:rsid w:val="0055208D"/>
    <w:rsid w:val="00554383"/>
    <w:rsid w:val="00554BD8"/>
    <w:rsid w:val="00555721"/>
    <w:rsid w:val="00556549"/>
    <w:rsid w:val="00560920"/>
    <w:rsid w:val="00565E14"/>
    <w:rsid w:val="00567EFC"/>
    <w:rsid w:val="005700FF"/>
    <w:rsid w:val="0057187F"/>
    <w:rsid w:val="00571AA2"/>
    <w:rsid w:val="005753B9"/>
    <w:rsid w:val="005762F5"/>
    <w:rsid w:val="005778D7"/>
    <w:rsid w:val="005800AF"/>
    <w:rsid w:val="00581A79"/>
    <w:rsid w:val="005825FC"/>
    <w:rsid w:val="00583ABC"/>
    <w:rsid w:val="00584652"/>
    <w:rsid w:val="00586205"/>
    <w:rsid w:val="005900EC"/>
    <w:rsid w:val="005919D1"/>
    <w:rsid w:val="005949A2"/>
    <w:rsid w:val="00596368"/>
    <w:rsid w:val="00596F5D"/>
    <w:rsid w:val="005A1BFC"/>
    <w:rsid w:val="005A2815"/>
    <w:rsid w:val="005A2BC6"/>
    <w:rsid w:val="005A4033"/>
    <w:rsid w:val="005B03A8"/>
    <w:rsid w:val="005B260F"/>
    <w:rsid w:val="005B44E9"/>
    <w:rsid w:val="005B656B"/>
    <w:rsid w:val="005B6FAF"/>
    <w:rsid w:val="005C0012"/>
    <w:rsid w:val="005C199D"/>
    <w:rsid w:val="005C2672"/>
    <w:rsid w:val="005C3E5A"/>
    <w:rsid w:val="005C5968"/>
    <w:rsid w:val="005C6325"/>
    <w:rsid w:val="005C66C3"/>
    <w:rsid w:val="005D1120"/>
    <w:rsid w:val="005D2556"/>
    <w:rsid w:val="005D567D"/>
    <w:rsid w:val="005D5944"/>
    <w:rsid w:val="005E0884"/>
    <w:rsid w:val="005E1C16"/>
    <w:rsid w:val="005E4B74"/>
    <w:rsid w:val="005E513B"/>
    <w:rsid w:val="005E5D05"/>
    <w:rsid w:val="005E5D9B"/>
    <w:rsid w:val="005F6131"/>
    <w:rsid w:val="00600ADD"/>
    <w:rsid w:val="00606B7E"/>
    <w:rsid w:val="00606CE5"/>
    <w:rsid w:val="0060715E"/>
    <w:rsid w:val="00607818"/>
    <w:rsid w:val="00610BFA"/>
    <w:rsid w:val="00613382"/>
    <w:rsid w:val="006155BF"/>
    <w:rsid w:val="00615C74"/>
    <w:rsid w:val="00620986"/>
    <w:rsid w:val="00620C6B"/>
    <w:rsid w:val="0062160E"/>
    <w:rsid w:val="0062231B"/>
    <w:rsid w:val="0062279B"/>
    <w:rsid w:val="00622CEA"/>
    <w:rsid w:val="00631338"/>
    <w:rsid w:val="006328A0"/>
    <w:rsid w:val="00634245"/>
    <w:rsid w:val="006342A8"/>
    <w:rsid w:val="00634F5C"/>
    <w:rsid w:val="00636F30"/>
    <w:rsid w:val="00650599"/>
    <w:rsid w:val="006535E3"/>
    <w:rsid w:val="0065600F"/>
    <w:rsid w:val="0066396B"/>
    <w:rsid w:val="006641EC"/>
    <w:rsid w:val="006663EC"/>
    <w:rsid w:val="00676127"/>
    <w:rsid w:val="00682AF7"/>
    <w:rsid w:val="00684A52"/>
    <w:rsid w:val="00690AEE"/>
    <w:rsid w:val="00690D66"/>
    <w:rsid w:val="00691168"/>
    <w:rsid w:val="006921D3"/>
    <w:rsid w:val="00692AC4"/>
    <w:rsid w:val="00694ADF"/>
    <w:rsid w:val="00696B21"/>
    <w:rsid w:val="00697441"/>
    <w:rsid w:val="006A23EB"/>
    <w:rsid w:val="006A5BCA"/>
    <w:rsid w:val="006A5D7F"/>
    <w:rsid w:val="006A7D69"/>
    <w:rsid w:val="006B1AAF"/>
    <w:rsid w:val="006B1F07"/>
    <w:rsid w:val="006B3B1F"/>
    <w:rsid w:val="006B3F9E"/>
    <w:rsid w:val="006B534B"/>
    <w:rsid w:val="006B612B"/>
    <w:rsid w:val="006C0E47"/>
    <w:rsid w:val="006C1135"/>
    <w:rsid w:val="006D3BE8"/>
    <w:rsid w:val="006D4219"/>
    <w:rsid w:val="006D5EF7"/>
    <w:rsid w:val="006E1A2A"/>
    <w:rsid w:val="006E40A6"/>
    <w:rsid w:val="006E4559"/>
    <w:rsid w:val="006F3627"/>
    <w:rsid w:val="006F4C3D"/>
    <w:rsid w:val="006F5712"/>
    <w:rsid w:val="006F5C22"/>
    <w:rsid w:val="00700A91"/>
    <w:rsid w:val="00700BE8"/>
    <w:rsid w:val="00701860"/>
    <w:rsid w:val="00715412"/>
    <w:rsid w:val="00716D94"/>
    <w:rsid w:val="00717BF3"/>
    <w:rsid w:val="00721270"/>
    <w:rsid w:val="00721976"/>
    <w:rsid w:val="00722695"/>
    <w:rsid w:val="00722777"/>
    <w:rsid w:val="00724176"/>
    <w:rsid w:val="00725439"/>
    <w:rsid w:val="007258C3"/>
    <w:rsid w:val="0073400B"/>
    <w:rsid w:val="00735E21"/>
    <w:rsid w:val="007361AB"/>
    <w:rsid w:val="00743003"/>
    <w:rsid w:val="00744A39"/>
    <w:rsid w:val="0074601B"/>
    <w:rsid w:val="00746995"/>
    <w:rsid w:val="0074751D"/>
    <w:rsid w:val="00747E69"/>
    <w:rsid w:val="00750A8E"/>
    <w:rsid w:val="00754098"/>
    <w:rsid w:val="00754EBF"/>
    <w:rsid w:val="00755FBD"/>
    <w:rsid w:val="00757375"/>
    <w:rsid w:val="00761BF8"/>
    <w:rsid w:val="0076288C"/>
    <w:rsid w:val="00770C8E"/>
    <w:rsid w:val="007714CE"/>
    <w:rsid w:val="00771A63"/>
    <w:rsid w:val="00776C24"/>
    <w:rsid w:val="00782D0C"/>
    <w:rsid w:val="00783123"/>
    <w:rsid w:val="00784C45"/>
    <w:rsid w:val="0078539D"/>
    <w:rsid w:val="00786297"/>
    <w:rsid w:val="007872DA"/>
    <w:rsid w:val="00791BC9"/>
    <w:rsid w:val="007950BC"/>
    <w:rsid w:val="00797BD9"/>
    <w:rsid w:val="007A11F6"/>
    <w:rsid w:val="007A2F6E"/>
    <w:rsid w:val="007A438C"/>
    <w:rsid w:val="007A48CA"/>
    <w:rsid w:val="007A5DDE"/>
    <w:rsid w:val="007A681A"/>
    <w:rsid w:val="007A6D17"/>
    <w:rsid w:val="007B1784"/>
    <w:rsid w:val="007B2B25"/>
    <w:rsid w:val="007C082B"/>
    <w:rsid w:val="007C22C8"/>
    <w:rsid w:val="007D1B90"/>
    <w:rsid w:val="007D1E5A"/>
    <w:rsid w:val="007D2BBC"/>
    <w:rsid w:val="007D5E0D"/>
    <w:rsid w:val="007D7051"/>
    <w:rsid w:val="007E5382"/>
    <w:rsid w:val="007F19D4"/>
    <w:rsid w:val="007F25CD"/>
    <w:rsid w:val="007F4CC0"/>
    <w:rsid w:val="007F6E90"/>
    <w:rsid w:val="0081277F"/>
    <w:rsid w:val="0082007A"/>
    <w:rsid w:val="00821EB7"/>
    <w:rsid w:val="00823475"/>
    <w:rsid w:val="00824395"/>
    <w:rsid w:val="00825BEC"/>
    <w:rsid w:val="0082624A"/>
    <w:rsid w:val="00827108"/>
    <w:rsid w:val="00835B7E"/>
    <w:rsid w:val="0084058C"/>
    <w:rsid w:val="00844445"/>
    <w:rsid w:val="00856382"/>
    <w:rsid w:val="008563C7"/>
    <w:rsid w:val="008571D0"/>
    <w:rsid w:val="0085792B"/>
    <w:rsid w:val="00860491"/>
    <w:rsid w:val="008615F5"/>
    <w:rsid w:val="008627F1"/>
    <w:rsid w:val="0086559D"/>
    <w:rsid w:val="00865E42"/>
    <w:rsid w:val="00873AE6"/>
    <w:rsid w:val="00873E30"/>
    <w:rsid w:val="008757CA"/>
    <w:rsid w:val="00880169"/>
    <w:rsid w:val="00880627"/>
    <w:rsid w:val="00880CC4"/>
    <w:rsid w:val="00885153"/>
    <w:rsid w:val="008904BA"/>
    <w:rsid w:val="008908A2"/>
    <w:rsid w:val="008914C1"/>
    <w:rsid w:val="00891C2E"/>
    <w:rsid w:val="00894495"/>
    <w:rsid w:val="008A1AA6"/>
    <w:rsid w:val="008B06B4"/>
    <w:rsid w:val="008B1D8B"/>
    <w:rsid w:val="008B57AA"/>
    <w:rsid w:val="008B7C23"/>
    <w:rsid w:val="008B7F70"/>
    <w:rsid w:val="008C1E7E"/>
    <w:rsid w:val="008C207F"/>
    <w:rsid w:val="008C617D"/>
    <w:rsid w:val="008D21AE"/>
    <w:rsid w:val="008D3DEA"/>
    <w:rsid w:val="008D487D"/>
    <w:rsid w:val="008D5797"/>
    <w:rsid w:val="008D6ABE"/>
    <w:rsid w:val="008E0368"/>
    <w:rsid w:val="008E03C1"/>
    <w:rsid w:val="008E0DF2"/>
    <w:rsid w:val="008E267D"/>
    <w:rsid w:val="008E381C"/>
    <w:rsid w:val="008E6FC3"/>
    <w:rsid w:val="008F28A4"/>
    <w:rsid w:val="008F3CE1"/>
    <w:rsid w:val="008F56EA"/>
    <w:rsid w:val="008F7B7E"/>
    <w:rsid w:val="00901ED3"/>
    <w:rsid w:val="00904189"/>
    <w:rsid w:val="009071C5"/>
    <w:rsid w:val="00907967"/>
    <w:rsid w:val="00910E9D"/>
    <w:rsid w:val="009136D2"/>
    <w:rsid w:val="00915E9D"/>
    <w:rsid w:val="00916DA4"/>
    <w:rsid w:val="0091773B"/>
    <w:rsid w:val="00922142"/>
    <w:rsid w:val="00925797"/>
    <w:rsid w:val="00925AA8"/>
    <w:rsid w:val="00927402"/>
    <w:rsid w:val="00933A08"/>
    <w:rsid w:val="009350D2"/>
    <w:rsid w:val="00935AF0"/>
    <w:rsid w:val="009378EA"/>
    <w:rsid w:val="00943186"/>
    <w:rsid w:val="00943494"/>
    <w:rsid w:val="009434BB"/>
    <w:rsid w:val="0094397D"/>
    <w:rsid w:val="00945EAD"/>
    <w:rsid w:val="0094640D"/>
    <w:rsid w:val="009464E4"/>
    <w:rsid w:val="009465C2"/>
    <w:rsid w:val="009479BD"/>
    <w:rsid w:val="00947E09"/>
    <w:rsid w:val="00954F5C"/>
    <w:rsid w:val="00957841"/>
    <w:rsid w:val="009578EA"/>
    <w:rsid w:val="00964A52"/>
    <w:rsid w:val="009666A5"/>
    <w:rsid w:val="00967735"/>
    <w:rsid w:val="00973109"/>
    <w:rsid w:val="00974C75"/>
    <w:rsid w:val="009754A6"/>
    <w:rsid w:val="009801DF"/>
    <w:rsid w:val="0098119B"/>
    <w:rsid w:val="00981819"/>
    <w:rsid w:val="009846FE"/>
    <w:rsid w:val="00984EAC"/>
    <w:rsid w:val="00987D1E"/>
    <w:rsid w:val="009907DA"/>
    <w:rsid w:val="00990B7E"/>
    <w:rsid w:val="00991873"/>
    <w:rsid w:val="00995E97"/>
    <w:rsid w:val="00997615"/>
    <w:rsid w:val="009A1C61"/>
    <w:rsid w:val="009A2507"/>
    <w:rsid w:val="009A6D4A"/>
    <w:rsid w:val="009B32E2"/>
    <w:rsid w:val="009B6DC5"/>
    <w:rsid w:val="009C23D1"/>
    <w:rsid w:val="009C24D5"/>
    <w:rsid w:val="009C6F70"/>
    <w:rsid w:val="009D1EBD"/>
    <w:rsid w:val="009D3109"/>
    <w:rsid w:val="009D54C3"/>
    <w:rsid w:val="009E2692"/>
    <w:rsid w:val="009E3AD3"/>
    <w:rsid w:val="009E4B3E"/>
    <w:rsid w:val="009E61F1"/>
    <w:rsid w:val="009F4A55"/>
    <w:rsid w:val="009F5E09"/>
    <w:rsid w:val="009F60FA"/>
    <w:rsid w:val="00A006C0"/>
    <w:rsid w:val="00A0265A"/>
    <w:rsid w:val="00A02B40"/>
    <w:rsid w:val="00A04EA0"/>
    <w:rsid w:val="00A05420"/>
    <w:rsid w:val="00A07F24"/>
    <w:rsid w:val="00A10834"/>
    <w:rsid w:val="00A1101D"/>
    <w:rsid w:val="00A130E8"/>
    <w:rsid w:val="00A131AA"/>
    <w:rsid w:val="00A174BE"/>
    <w:rsid w:val="00A21788"/>
    <w:rsid w:val="00A229B3"/>
    <w:rsid w:val="00A25D94"/>
    <w:rsid w:val="00A3150A"/>
    <w:rsid w:val="00A3254B"/>
    <w:rsid w:val="00A32E00"/>
    <w:rsid w:val="00A355EE"/>
    <w:rsid w:val="00A40890"/>
    <w:rsid w:val="00A40EC3"/>
    <w:rsid w:val="00A437F5"/>
    <w:rsid w:val="00A557BE"/>
    <w:rsid w:val="00A565E7"/>
    <w:rsid w:val="00A56D20"/>
    <w:rsid w:val="00A6042A"/>
    <w:rsid w:val="00A65359"/>
    <w:rsid w:val="00A675F6"/>
    <w:rsid w:val="00A76925"/>
    <w:rsid w:val="00A800E6"/>
    <w:rsid w:val="00A806FC"/>
    <w:rsid w:val="00A8507C"/>
    <w:rsid w:val="00A859B2"/>
    <w:rsid w:val="00A861C9"/>
    <w:rsid w:val="00A941D2"/>
    <w:rsid w:val="00AA1695"/>
    <w:rsid w:val="00AA21B6"/>
    <w:rsid w:val="00AA4463"/>
    <w:rsid w:val="00AB02B5"/>
    <w:rsid w:val="00AB2AFE"/>
    <w:rsid w:val="00AB4231"/>
    <w:rsid w:val="00AB5409"/>
    <w:rsid w:val="00AB559B"/>
    <w:rsid w:val="00AB5F60"/>
    <w:rsid w:val="00AC0019"/>
    <w:rsid w:val="00AC0675"/>
    <w:rsid w:val="00AC0765"/>
    <w:rsid w:val="00AC1A0D"/>
    <w:rsid w:val="00AC3970"/>
    <w:rsid w:val="00AC4C7C"/>
    <w:rsid w:val="00AC56AC"/>
    <w:rsid w:val="00AC571D"/>
    <w:rsid w:val="00AD0424"/>
    <w:rsid w:val="00AD2509"/>
    <w:rsid w:val="00AD7480"/>
    <w:rsid w:val="00AE1ECD"/>
    <w:rsid w:val="00AE2620"/>
    <w:rsid w:val="00AE3596"/>
    <w:rsid w:val="00AE68E7"/>
    <w:rsid w:val="00AF0151"/>
    <w:rsid w:val="00AF07B7"/>
    <w:rsid w:val="00AF28C6"/>
    <w:rsid w:val="00AF7B52"/>
    <w:rsid w:val="00B011D2"/>
    <w:rsid w:val="00B0680D"/>
    <w:rsid w:val="00B07082"/>
    <w:rsid w:val="00B10007"/>
    <w:rsid w:val="00B114AF"/>
    <w:rsid w:val="00B16A7B"/>
    <w:rsid w:val="00B1754B"/>
    <w:rsid w:val="00B1779F"/>
    <w:rsid w:val="00B17CB7"/>
    <w:rsid w:val="00B23B13"/>
    <w:rsid w:val="00B24ECF"/>
    <w:rsid w:val="00B25D90"/>
    <w:rsid w:val="00B30088"/>
    <w:rsid w:val="00B30101"/>
    <w:rsid w:val="00B32E38"/>
    <w:rsid w:val="00B4675B"/>
    <w:rsid w:val="00B47E2C"/>
    <w:rsid w:val="00B51B4C"/>
    <w:rsid w:val="00B56097"/>
    <w:rsid w:val="00B56D7A"/>
    <w:rsid w:val="00B60EF0"/>
    <w:rsid w:val="00B62487"/>
    <w:rsid w:val="00B67C65"/>
    <w:rsid w:val="00B740F9"/>
    <w:rsid w:val="00B769F8"/>
    <w:rsid w:val="00B76FEE"/>
    <w:rsid w:val="00B834E8"/>
    <w:rsid w:val="00B84382"/>
    <w:rsid w:val="00B84953"/>
    <w:rsid w:val="00B93B2C"/>
    <w:rsid w:val="00B94329"/>
    <w:rsid w:val="00B94961"/>
    <w:rsid w:val="00BA0AE3"/>
    <w:rsid w:val="00BA2364"/>
    <w:rsid w:val="00BA3F41"/>
    <w:rsid w:val="00BB5E36"/>
    <w:rsid w:val="00BB635B"/>
    <w:rsid w:val="00BB738D"/>
    <w:rsid w:val="00BC4487"/>
    <w:rsid w:val="00BC4816"/>
    <w:rsid w:val="00BC5B54"/>
    <w:rsid w:val="00BC6D1D"/>
    <w:rsid w:val="00BD1F4F"/>
    <w:rsid w:val="00BD45C5"/>
    <w:rsid w:val="00BD5646"/>
    <w:rsid w:val="00BD5AE3"/>
    <w:rsid w:val="00BD6CF4"/>
    <w:rsid w:val="00BE3B70"/>
    <w:rsid w:val="00BE40C3"/>
    <w:rsid w:val="00BF100C"/>
    <w:rsid w:val="00BF1561"/>
    <w:rsid w:val="00BF423E"/>
    <w:rsid w:val="00BF5EAC"/>
    <w:rsid w:val="00C05A61"/>
    <w:rsid w:val="00C07941"/>
    <w:rsid w:val="00C07B3A"/>
    <w:rsid w:val="00C11654"/>
    <w:rsid w:val="00C11A23"/>
    <w:rsid w:val="00C11A78"/>
    <w:rsid w:val="00C12911"/>
    <w:rsid w:val="00C1484E"/>
    <w:rsid w:val="00C15F79"/>
    <w:rsid w:val="00C179B0"/>
    <w:rsid w:val="00C20A9E"/>
    <w:rsid w:val="00C2182A"/>
    <w:rsid w:val="00C2464B"/>
    <w:rsid w:val="00C279E2"/>
    <w:rsid w:val="00C363D6"/>
    <w:rsid w:val="00C36790"/>
    <w:rsid w:val="00C4383C"/>
    <w:rsid w:val="00C47021"/>
    <w:rsid w:val="00C53A81"/>
    <w:rsid w:val="00C550E8"/>
    <w:rsid w:val="00C56BCF"/>
    <w:rsid w:val="00C60E04"/>
    <w:rsid w:val="00C61E60"/>
    <w:rsid w:val="00C63022"/>
    <w:rsid w:val="00C6404A"/>
    <w:rsid w:val="00C67128"/>
    <w:rsid w:val="00C71E5B"/>
    <w:rsid w:val="00C76F30"/>
    <w:rsid w:val="00C77ADA"/>
    <w:rsid w:val="00C82597"/>
    <w:rsid w:val="00C85FD3"/>
    <w:rsid w:val="00C8614A"/>
    <w:rsid w:val="00C92FE2"/>
    <w:rsid w:val="00C95224"/>
    <w:rsid w:val="00C959FD"/>
    <w:rsid w:val="00CA11E0"/>
    <w:rsid w:val="00CA13B3"/>
    <w:rsid w:val="00CA1692"/>
    <w:rsid w:val="00CA1EDA"/>
    <w:rsid w:val="00CA48CD"/>
    <w:rsid w:val="00CA4E08"/>
    <w:rsid w:val="00CB1C29"/>
    <w:rsid w:val="00CB72B8"/>
    <w:rsid w:val="00CB79A3"/>
    <w:rsid w:val="00CC1AE1"/>
    <w:rsid w:val="00CC585B"/>
    <w:rsid w:val="00CC61A2"/>
    <w:rsid w:val="00CC76E7"/>
    <w:rsid w:val="00CD0F57"/>
    <w:rsid w:val="00CD3A12"/>
    <w:rsid w:val="00CE7A9F"/>
    <w:rsid w:val="00CE7EF8"/>
    <w:rsid w:val="00CF33AF"/>
    <w:rsid w:val="00CF33F1"/>
    <w:rsid w:val="00CF34B3"/>
    <w:rsid w:val="00CF4F20"/>
    <w:rsid w:val="00CF55DB"/>
    <w:rsid w:val="00CF6047"/>
    <w:rsid w:val="00CF684B"/>
    <w:rsid w:val="00CF7EB7"/>
    <w:rsid w:val="00D03F1B"/>
    <w:rsid w:val="00D0595C"/>
    <w:rsid w:val="00D11F80"/>
    <w:rsid w:val="00D13FD5"/>
    <w:rsid w:val="00D15F66"/>
    <w:rsid w:val="00D20C78"/>
    <w:rsid w:val="00D20DFB"/>
    <w:rsid w:val="00D2313C"/>
    <w:rsid w:val="00D246A5"/>
    <w:rsid w:val="00D26A6B"/>
    <w:rsid w:val="00D31077"/>
    <w:rsid w:val="00D32D87"/>
    <w:rsid w:val="00D368DA"/>
    <w:rsid w:val="00D37A86"/>
    <w:rsid w:val="00D40C62"/>
    <w:rsid w:val="00D43A7F"/>
    <w:rsid w:val="00D43D22"/>
    <w:rsid w:val="00D4432B"/>
    <w:rsid w:val="00D52EC4"/>
    <w:rsid w:val="00D5491E"/>
    <w:rsid w:val="00D603CE"/>
    <w:rsid w:val="00D645BB"/>
    <w:rsid w:val="00D648F1"/>
    <w:rsid w:val="00D6763D"/>
    <w:rsid w:val="00D710C9"/>
    <w:rsid w:val="00D75272"/>
    <w:rsid w:val="00D8186C"/>
    <w:rsid w:val="00D82999"/>
    <w:rsid w:val="00D92ADA"/>
    <w:rsid w:val="00D930DF"/>
    <w:rsid w:val="00D9319D"/>
    <w:rsid w:val="00D94F33"/>
    <w:rsid w:val="00DA0033"/>
    <w:rsid w:val="00DA090A"/>
    <w:rsid w:val="00DA7153"/>
    <w:rsid w:val="00DB31A3"/>
    <w:rsid w:val="00DB5A96"/>
    <w:rsid w:val="00DB5AAF"/>
    <w:rsid w:val="00DB6D1E"/>
    <w:rsid w:val="00DB7656"/>
    <w:rsid w:val="00DB7779"/>
    <w:rsid w:val="00DC08DC"/>
    <w:rsid w:val="00DC1C1E"/>
    <w:rsid w:val="00DC32D5"/>
    <w:rsid w:val="00DC4662"/>
    <w:rsid w:val="00DC4924"/>
    <w:rsid w:val="00DC6292"/>
    <w:rsid w:val="00DC7E1C"/>
    <w:rsid w:val="00DD1A15"/>
    <w:rsid w:val="00DD712C"/>
    <w:rsid w:val="00DE597C"/>
    <w:rsid w:val="00DF0E14"/>
    <w:rsid w:val="00DF0F83"/>
    <w:rsid w:val="00DF591C"/>
    <w:rsid w:val="00DF5F02"/>
    <w:rsid w:val="00E03002"/>
    <w:rsid w:val="00E03936"/>
    <w:rsid w:val="00E04A90"/>
    <w:rsid w:val="00E07D53"/>
    <w:rsid w:val="00E1305D"/>
    <w:rsid w:val="00E138ED"/>
    <w:rsid w:val="00E1582D"/>
    <w:rsid w:val="00E17929"/>
    <w:rsid w:val="00E20C3C"/>
    <w:rsid w:val="00E2139E"/>
    <w:rsid w:val="00E227EF"/>
    <w:rsid w:val="00E2647C"/>
    <w:rsid w:val="00E26DD6"/>
    <w:rsid w:val="00E27201"/>
    <w:rsid w:val="00E277D5"/>
    <w:rsid w:val="00E27B63"/>
    <w:rsid w:val="00E31D85"/>
    <w:rsid w:val="00E33BC3"/>
    <w:rsid w:val="00E4107D"/>
    <w:rsid w:val="00E4202C"/>
    <w:rsid w:val="00E42C7E"/>
    <w:rsid w:val="00E4377B"/>
    <w:rsid w:val="00E57256"/>
    <w:rsid w:val="00E6336F"/>
    <w:rsid w:val="00E66BF2"/>
    <w:rsid w:val="00E71766"/>
    <w:rsid w:val="00E75758"/>
    <w:rsid w:val="00E76B09"/>
    <w:rsid w:val="00E82548"/>
    <w:rsid w:val="00E83263"/>
    <w:rsid w:val="00E91662"/>
    <w:rsid w:val="00E91929"/>
    <w:rsid w:val="00E92BFB"/>
    <w:rsid w:val="00E933CD"/>
    <w:rsid w:val="00EA63C5"/>
    <w:rsid w:val="00EB0DB2"/>
    <w:rsid w:val="00EB60AA"/>
    <w:rsid w:val="00EB6473"/>
    <w:rsid w:val="00EB7548"/>
    <w:rsid w:val="00EC1C47"/>
    <w:rsid w:val="00ED434B"/>
    <w:rsid w:val="00EE29D9"/>
    <w:rsid w:val="00EF0826"/>
    <w:rsid w:val="00EF6D82"/>
    <w:rsid w:val="00F02916"/>
    <w:rsid w:val="00F033AB"/>
    <w:rsid w:val="00F06D05"/>
    <w:rsid w:val="00F07B7B"/>
    <w:rsid w:val="00F1086B"/>
    <w:rsid w:val="00F125C3"/>
    <w:rsid w:val="00F17F80"/>
    <w:rsid w:val="00F2133E"/>
    <w:rsid w:val="00F25732"/>
    <w:rsid w:val="00F2721D"/>
    <w:rsid w:val="00F32C94"/>
    <w:rsid w:val="00F3357E"/>
    <w:rsid w:val="00F42364"/>
    <w:rsid w:val="00F46155"/>
    <w:rsid w:val="00F465BE"/>
    <w:rsid w:val="00F50D69"/>
    <w:rsid w:val="00F52EC5"/>
    <w:rsid w:val="00F649EF"/>
    <w:rsid w:val="00F663E1"/>
    <w:rsid w:val="00F66E27"/>
    <w:rsid w:val="00F73901"/>
    <w:rsid w:val="00F8004B"/>
    <w:rsid w:val="00F824BE"/>
    <w:rsid w:val="00F86B5F"/>
    <w:rsid w:val="00F87AF1"/>
    <w:rsid w:val="00F91082"/>
    <w:rsid w:val="00F9598B"/>
    <w:rsid w:val="00F96BFF"/>
    <w:rsid w:val="00F979AC"/>
    <w:rsid w:val="00F97D26"/>
    <w:rsid w:val="00FA0A5B"/>
    <w:rsid w:val="00FA136D"/>
    <w:rsid w:val="00FA2C45"/>
    <w:rsid w:val="00FA545C"/>
    <w:rsid w:val="00FA5F37"/>
    <w:rsid w:val="00FB1798"/>
    <w:rsid w:val="00FB29C7"/>
    <w:rsid w:val="00FC007A"/>
    <w:rsid w:val="00FC01FD"/>
    <w:rsid w:val="00FC526D"/>
    <w:rsid w:val="00FD7C1B"/>
    <w:rsid w:val="00FE43B0"/>
    <w:rsid w:val="00FE612E"/>
    <w:rsid w:val="00FE615E"/>
    <w:rsid w:val="00FE7CCA"/>
    <w:rsid w:val="00FF7EFF"/>
    <w:rsid w:val="11105D73"/>
    <w:rsid w:val="117268B6"/>
    <w:rsid w:val="25BB2B1E"/>
    <w:rsid w:val="56D832FA"/>
    <w:rsid w:val="57B328CE"/>
    <w:rsid w:val="72A12D0B"/>
    <w:rsid w:val="7BB847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FEAF92"/>
  <w15:docId w15:val="{F307CE83-B7F9-45C8-9A9E-A4521BAF91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Default Paragraph Font" w:semiHidden="1" w:uiPriority="1" w:unhideWhenUsed="1"/>
    <w:lsdException w:name="Subtitle" w:qFormat="1"/>
    <w:lsdException w:name="Hyperlink" w:uiPriority="99" w:qFormat="1"/>
    <w:lsdException w:name="Strong" w:qFormat="1"/>
    <w:lsdException w:name="Emphasis" w:uiPriority="99" w:qFormat="1"/>
    <w:lsdException w:name="HTML Top of Form" w:semiHidden="1" w:uiPriority="99" w:unhideWhenUsed="1"/>
    <w:lsdException w:name="HTML Bottom of Form" w:semiHidden="1" w:uiPriority="99" w:unhideWhenUsed="1"/>
    <w:lsdException w:name="HTML Variable"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spacing w:after="160" w:line="259" w:lineRule="auto"/>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Pr>
      <w:sz w:val="18"/>
      <w:szCs w:val="18"/>
    </w:rPr>
  </w:style>
  <w:style w:type="paragraph" w:styleId="Footer">
    <w:name w:val="footer"/>
    <w:basedOn w:val="Normal"/>
    <w:link w:val="FooterChar"/>
    <w:uiPriority w:val="99"/>
    <w:pPr>
      <w:tabs>
        <w:tab w:val="center" w:pos="4153"/>
        <w:tab w:val="right" w:pos="8306"/>
      </w:tabs>
      <w:snapToGrid w:val="0"/>
      <w:jc w:val="left"/>
    </w:pPr>
    <w:rPr>
      <w:sz w:val="18"/>
      <w:szCs w:val="18"/>
    </w:rPr>
  </w:style>
  <w:style w:type="paragraph" w:styleId="Header">
    <w:name w:val="header"/>
    <w:basedOn w:val="Normal"/>
    <w:link w:val="HeaderChar"/>
    <w:uiPriority w:val="99"/>
    <w:pPr>
      <w:pBdr>
        <w:bottom w:val="single" w:sz="6" w:space="1" w:color="auto"/>
      </w:pBdr>
      <w:tabs>
        <w:tab w:val="center" w:pos="4153"/>
        <w:tab w:val="right" w:pos="8306"/>
      </w:tabs>
      <w:snapToGrid w:val="0"/>
      <w:jc w:val="center"/>
    </w:pPr>
    <w:rPr>
      <w:sz w:val="18"/>
      <w:szCs w:val="18"/>
    </w:rPr>
  </w:style>
  <w:style w:type="character" w:styleId="Emphasis">
    <w:name w:val="Emphasis"/>
    <w:uiPriority w:val="99"/>
    <w:qFormat/>
    <w:rPr>
      <w:i/>
      <w:iCs/>
    </w:rPr>
  </w:style>
  <w:style w:type="character" w:styleId="Hyperlink">
    <w:name w:val="Hyperlink"/>
    <w:uiPriority w:val="99"/>
    <w:qFormat/>
    <w:rPr>
      <w:rFonts w:cs="Times New Roman"/>
      <w:color w:val="0000FF"/>
      <w:u w:val="single"/>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pPr>
      <w:widowControl/>
      <w:ind w:firstLineChars="200" w:firstLine="420"/>
      <w:jc w:val="left"/>
    </w:pPr>
    <w:rPr>
      <w:rFonts w:ascii="Cordia New" w:hAnsi="Cordia New" w:cs="Angsana New"/>
      <w:kern w:val="0"/>
      <w:sz w:val="28"/>
      <w:szCs w:val="35"/>
      <w:lang w:eastAsia="en-US" w:bidi="th-TH"/>
    </w:rPr>
  </w:style>
  <w:style w:type="character" w:customStyle="1" w:styleId="text">
    <w:name w:val="text"/>
  </w:style>
  <w:style w:type="character" w:customStyle="1" w:styleId="UnresolvedMention1">
    <w:name w:val="Unresolved Mention1"/>
    <w:uiPriority w:val="99"/>
    <w:semiHidden/>
    <w:unhideWhenUsed/>
    <w:qFormat/>
    <w:rPr>
      <w:color w:val="605E5C"/>
      <w:shd w:val="clear" w:color="auto" w:fill="E1DFDD"/>
    </w:rPr>
  </w:style>
  <w:style w:type="character" w:customStyle="1" w:styleId="BalloonTextChar">
    <w:name w:val="Balloon Text Char"/>
    <w:link w:val="BalloonText"/>
    <w:uiPriority w:val="99"/>
    <w:semiHidden/>
    <w:locked/>
    <w:rsid w:val="003E154B"/>
    <w:rPr>
      <w:kern w:val="2"/>
      <w:sz w:val="18"/>
      <w:szCs w:val="18"/>
    </w:rPr>
  </w:style>
  <w:style w:type="character" w:customStyle="1" w:styleId="FooterChar">
    <w:name w:val="Footer Char"/>
    <w:link w:val="Footer"/>
    <w:uiPriority w:val="99"/>
    <w:locked/>
    <w:rsid w:val="003E154B"/>
    <w:rPr>
      <w:kern w:val="2"/>
      <w:sz w:val="18"/>
      <w:szCs w:val="18"/>
    </w:rPr>
  </w:style>
  <w:style w:type="character" w:customStyle="1" w:styleId="HeaderChar">
    <w:name w:val="Header Char"/>
    <w:basedOn w:val="DefaultParagraphFont"/>
    <w:link w:val="Header"/>
    <w:uiPriority w:val="99"/>
    <w:rsid w:val="00E1582D"/>
    <w:rPr>
      <w:kern w:val="2"/>
      <w:sz w:val="18"/>
      <w:szCs w:val="18"/>
    </w:rPr>
  </w:style>
  <w:style w:type="character" w:styleId="UnresolvedMention">
    <w:name w:val="Unresolved Mention"/>
    <w:basedOn w:val="DefaultParagraphFont"/>
    <w:uiPriority w:val="99"/>
    <w:semiHidden/>
    <w:unhideWhenUsed/>
    <w:rsid w:val="006C11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van.nt@tapiotek.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5" Type="http://schemas.openxmlformats.org/officeDocument/2006/relationships/image" Target="media/image5.jpeg"/><Relationship Id="rId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FE259F-41B5-478A-871A-9AA18DF8C9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29</Words>
  <Characters>187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Tapiotek JSC</Company>
  <LinksUpToDate>false</LinksUpToDate>
  <CharactersWithSpaces>2202</CharactersWithSpaces>
  <SharedDoc>false</SharedDoc>
  <HLinks>
    <vt:vector size="6" baseType="variant">
      <vt:variant>
        <vt:i4>6684747</vt:i4>
      </vt:variant>
      <vt:variant>
        <vt:i4>0</vt:i4>
      </vt:variant>
      <vt:variant>
        <vt:i4>0</vt:i4>
      </vt:variant>
      <vt:variant>
        <vt:i4>5</vt:i4>
      </vt:variant>
      <vt:variant>
        <vt:lpwstr>mailto:1265762595@qq.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Vân Nguyễn Thúy</cp:lastModifiedBy>
  <cp:revision>2</cp:revision>
  <cp:lastPrinted>2022-02-12T10:01:00Z</cp:lastPrinted>
  <dcterms:created xsi:type="dcterms:W3CDTF">2022-12-08T07:26:00Z</dcterms:created>
  <dcterms:modified xsi:type="dcterms:W3CDTF">2022-12-08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214</vt:lpwstr>
  </property>
</Properties>
</file>